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77777777" w:rsidR="00742629" w:rsidRDefault="00742629" w:rsidP="00742629">
      <w:pPr>
        <w:pStyle w:val="Title"/>
        <w:rPr>
          <w:rFonts w:cs="Times New Roman"/>
        </w:rPr>
      </w:pPr>
      <w:r w:rsidRPr="00383028">
        <w:rPr>
          <w:rFonts w:cs="Times New Roman"/>
        </w:rPr>
        <w:t>How Youth Experience Work With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704F1440" w14:textId="4613CE4A" w:rsidR="007A0069" w:rsidRDefault="007A0069" w:rsidP="007A0069">
      <w:pPr>
        <w:pStyle w:val="BodyText"/>
      </w:pPr>
      <w:r>
        <w:t xml:space="preserve">Statistical code for the analyses completed for this study is available at the repository here: </w:t>
      </w:r>
      <w:hyperlink r:id="rId8" w:history="1">
        <w:r w:rsidR="007A7AA5" w:rsidRPr="00387FB3">
          <w:rPr>
            <w:rStyle w:val="Hyperlink"/>
          </w:rPr>
          <w:t>https://osf.io/65ckh/</w:t>
        </w:r>
      </w:hyperlink>
      <w:r w:rsidR="007A7AA5">
        <w:t>.</w:t>
      </w:r>
      <w:r>
        <w:t xml:space="preserve"> The data are availa</w:t>
      </w:r>
      <w:r w:rsidR="00CC2A49">
        <w:t>b</w:t>
      </w:r>
      <w:r>
        <w:t>le upon re</w:t>
      </w:r>
      <w:r w:rsidR="002A1735">
        <w:t>quest from the authors.</w:t>
      </w:r>
    </w:p>
    <w:p w14:paraId="64ACBAAF" w14:textId="24C8DB01" w:rsidR="007A0069" w:rsidRDefault="007A7AA5" w:rsidP="007A0069">
      <w:pPr>
        <w:pStyle w:val="BodyText"/>
      </w:pPr>
      <w:r>
        <w:t>The authors declare that they have no competing interests.</w:t>
      </w:r>
      <w:r w:rsidR="00DD7B54">
        <w:t xml:space="preserve"> </w:t>
      </w:r>
    </w:p>
    <w:p w14:paraId="0ECEE871" w14:textId="5182BEAA" w:rsidR="00DD7B54" w:rsidRDefault="00081D37" w:rsidP="007A0069">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4873F150"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overall, explained</w:t>
      </w:r>
      <w:r w:rsidR="003222D2">
        <w:t xml:space="preserve"> a</w:t>
      </w:r>
      <w:r w:rsidR="00F705A2">
        <w:t xml:space="preserve"> small amount of the variability in</w:t>
      </w:r>
      <w:r w:rsidRPr="00383028">
        <w:t xml:space="preserve"> youths’ engagement</w:t>
      </w:r>
      <w:r w:rsidR="001A3A03" w:rsidRPr="00383028">
        <w:t>.</w:t>
      </w:r>
      <w:r w:rsidR="00422717">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7818DC">
        <w:t>are discussed</w:t>
      </w:r>
      <w:r w:rsidR="00AE7D63" w:rsidRPr="00383028">
        <w:t xml:space="preserve"> with respect to work with data in </w:t>
      </w:r>
      <w:r w:rsidR="004106A7">
        <w:t xml:space="preserve">STEM in </w:t>
      </w:r>
      <w:r w:rsidR="00AE7D63" w:rsidRPr="00383028">
        <w:t>general and to engagement in informal learning environments</w:t>
      </w:r>
      <w:r w:rsidR="004106A7">
        <w:t>.</w:t>
      </w:r>
    </w:p>
    <w:p w14:paraId="72E118F5" w14:textId="0BDCC994" w:rsidR="00DD7B50" w:rsidRDefault="00AE7D63">
      <w:pPr>
        <w:pStyle w:val="BodyText"/>
      </w:pPr>
      <w:r w:rsidRPr="00383028">
        <w:rPr>
          <w:i/>
        </w:rPr>
        <w:t>Keywords:</w:t>
      </w:r>
      <w:r w:rsidRPr="00383028">
        <w:t xml:space="preserve"> Work with data, data science education, experience sampling method, engagement, out-of-school STEM programs</w:t>
      </w:r>
    </w:p>
    <w:p w14:paraId="6583CF0E" w14:textId="0E690519" w:rsidR="00DD7B50" w:rsidRPr="00DD7B50" w:rsidRDefault="00DD7B50" w:rsidP="00DD7B50">
      <w:pPr>
        <w:tabs>
          <w:tab w:val="left" w:pos="6700"/>
        </w:tabs>
      </w:pPr>
      <w:r>
        <w:tab/>
      </w:r>
    </w:p>
    <w:p w14:paraId="2083DC9D" w14:textId="77777777" w:rsidR="00DD7B50" w:rsidRPr="00DD7B50" w:rsidRDefault="00DD7B50" w:rsidP="00DD7B50"/>
    <w:p w14:paraId="5CAB4354" w14:textId="77777777" w:rsidR="00DD7B50" w:rsidRPr="00DD7B50" w:rsidRDefault="00DD7B50" w:rsidP="00DD7B50"/>
    <w:p w14:paraId="6DFD10A7" w14:textId="77777777" w:rsidR="00DD7B50" w:rsidRPr="00DD7B50" w:rsidRDefault="00DD7B50" w:rsidP="00DD7B50"/>
    <w:p w14:paraId="3CBD4243" w14:textId="77777777" w:rsidR="00DD7B50" w:rsidRPr="00DD7B50" w:rsidRDefault="00DD7B50" w:rsidP="00DD7B50"/>
    <w:p w14:paraId="302DED70" w14:textId="43A3C72D" w:rsidR="00DD7B50" w:rsidRDefault="00DD7B50" w:rsidP="00DD7B50"/>
    <w:p w14:paraId="7D1CE415" w14:textId="5866F88E" w:rsidR="00DD7B50" w:rsidRDefault="00DD7B50" w:rsidP="00DD7B50"/>
    <w:p w14:paraId="015A5467" w14:textId="0164ADB7" w:rsidR="005F327F" w:rsidRPr="00DD7B50" w:rsidRDefault="00DD7B50" w:rsidP="00DD7B50">
      <w:pPr>
        <w:tabs>
          <w:tab w:val="left" w:pos="920"/>
        </w:tabs>
      </w:pPr>
      <w:r>
        <w:tab/>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41FC84C0" w14:textId="35F975A0" w:rsidR="00076988" w:rsidRPr="00383028" w:rsidRDefault="00900650" w:rsidP="00076988">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w:t>
      </w:r>
      <w:r w:rsidR="005B2E9A">
        <w:rPr>
          <w:sz w:val="24"/>
          <w:szCs w:val="24"/>
        </w:rPr>
        <w:t xml:space="preserve"> </w:t>
      </w:r>
      <w:r w:rsidR="002B5706" w:rsidRPr="00383028">
        <w:rPr>
          <w:sz w:val="24"/>
          <w:szCs w:val="24"/>
        </w:rPr>
        <w:t>While there has been a lot of attention in h</w:t>
      </w:r>
      <w:r w:rsidR="005B2E9A">
        <w:rPr>
          <w:sz w:val="24"/>
          <w:szCs w:val="24"/>
        </w:rPr>
        <w:t xml:space="preserve">igher and K-12 education on administrators’ and teachers’ use of data (e.g., </w:t>
      </w:r>
      <w:r w:rsidR="00076988">
        <w:rPr>
          <w:sz w:val="24"/>
          <w:szCs w:val="24"/>
        </w:rPr>
        <w:t xml:space="preserve">McCaffrey, Lockwood, </w:t>
      </w:r>
      <w:proofErr w:type="spellStart"/>
      <w:r w:rsidR="00076988">
        <w:rPr>
          <w:sz w:val="24"/>
          <w:szCs w:val="24"/>
        </w:rPr>
        <w:t>Koretz</w:t>
      </w:r>
      <w:proofErr w:type="spellEnd"/>
      <w:r w:rsidR="00076988">
        <w:rPr>
          <w:sz w:val="24"/>
          <w:szCs w:val="24"/>
        </w:rPr>
        <w:t xml:space="preserve">, &amp; Hamilton, 2003; </w:t>
      </w:r>
      <w:r w:rsidR="005B2E9A">
        <w:rPr>
          <w:sz w:val="24"/>
          <w:szCs w:val="24"/>
        </w:rPr>
        <w:t>Horn, Kane, &amp; Wilson, 2015</w:t>
      </w:r>
      <w:r w:rsidR="00076988">
        <w:rPr>
          <w:sz w:val="24"/>
          <w:szCs w:val="24"/>
        </w:rPr>
        <w:t>)</w:t>
      </w:r>
      <w:r w:rsidR="002B5706" w:rsidRPr="00383028">
        <w:rPr>
          <w:sz w:val="24"/>
          <w:szCs w:val="24"/>
        </w:rPr>
        <w:t xml:space="preserve">, </w:t>
      </w:r>
      <w:r w:rsidR="00076988">
        <w:rPr>
          <w:sz w:val="24"/>
          <w:szCs w:val="24"/>
        </w:rPr>
        <w:t>how learners, create, use, and assess the validity of data as a part of their learning has been explored less.</w:t>
      </w:r>
    </w:p>
    <w:p w14:paraId="50AAED15" w14:textId="5586D271" w:rsidR="007876B2" w:rsidRDefault="007876B2" w:rsidP="00733CC4">
      <w:pPr>
        <w:pStyle w:val="BodyText"/>
      </w:pPr>
      <w:r>
        <w:t>Researchers have studied</w:t>
      </w:r>
      <w:r w:rsidR="006D5012" w:rsidRPr="00383028">
        <w:t xml:space="preserve">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FC23E8">
        <w:t>Authors and colleagues,</w:t>
      </w:r>
      <w:r w:rsidR="00623FE0" w:rsidRPr="00383028">
        <w:t xml:space="preserve"> 2018</w:t>
      </w:r>
      <w:r w:rsidR="00733A28">
        <w:t>a</w:t>
      </w:r>
      <w:r w:rsidR="00F876E1" w:rsidRPr="00383028">
        <w:t>; Schneider et al., 2016</w:t>
      </w:r>
      <w:r w:rsidR="00623FE0" w:rsidRPr="00383028">
        <w:t>)</w:t>
      </w:r>
      <w:r w:rsidR="006D5012" w:rsidRPr="00383028">
        <w:t>,</w:t>
      </w:r>
      <w:r w:rsidR="00AE7D63" w:rsidRPr="00383028">
        <w:t xml:space="preserve"> </w:t>
      </w:r>
      <w:r>
        <w:t xml:space="preserve">but have not examined </w:t>
      </w:r>
      <w:r w:rsidR="0076729B" w:rsidRPr="00383028">
        <w:t>how students engage in work with data</w:t>
      </w:r>
      <w:r w:rsidR="00B51C52">
        <w:t xml:space="preserve"> in STEM settings</w:t>
      </w:r>
      <w:r w:rsidR="00AE7D63" w:rsidRPr="00383028">
        <w:t xml:space="preserve">. </w:t>
      </w:r>
      <w:r w:rsidR="003D7849" w:rsidRPr="00383028">
        <w:t xml:space="preserve">Knowing more about how youth engage in work with data </w:t>
      </w:r>
      <w:r w:rsidR="00733CC4">
        <w:t>—</w:t>
      </w:r>
      <w:r w:rsidR="00572DC1">
        <w:t>independent of achievement</w:t>
      </w:r>
      <w:r w:rsidR="00086191">
        <w:t xml:space="preserve"> and </w:t>
      </w:r>
      <w:r w:rsidR="00895BCD">
        <w:t>learning</w:t>
      </w:r>
      <w:r w:rsidR="00572DC1">
        <w:t>—</w:t>
      </w:r>
      <w:r>
        <w:t xml:space="preserve"> is </w:t>
      </w:r>
      <w:r w:rsidR="003D7849" w:rsidRPr="00383028">
        <w:t xml:space="preserve">a meaningful outcome for STEM learners </w:t>
      </w:r>
      <w:r w:rsidR="00DD7B50">
        <w:t>(</w:t>
      </w:r>
      <w:r w:rsidR="003D7849" w:rsidRPr="00383028">
        <w:t xml:space="preserve">Sinatra, </w:t>
      </w:r>
      <w:proofErr w:type="spellStart"/>
      <w:r w:rsidR="003D7849" w:rsidRPr="00383028">
        <w:t>Heddy</w:t>
      </w:r>
      <w:proofErr w:type="spellEnd"/>
      <w:r w:rsidR="003D7849" w:rsidRPr="00383028">
        <w:t xml:space="preserve">, &amp; Lombardi, 2015). It may also be an antecedent of changes in other outcomes, such as their well-being, achievement, and the pursuit of an area of study or career (Wang &amp; Eccles, 2012). </w:t>
      </w:r>
    </w:p>
    <w:p w14:paraId="32E68C7C" w14:textId="10A3A0D2" w:rsidR="00005497" w:rsidRPr="00383028" w:rsidRDefault="00AE7D63" w:rsidP="0054597B">
      <w:pPr>
        <w:pStyle w:val="BodyText"/>
      </w:pPr>
      <w:r w:rsidRPr="00383028">
        <w:t xml:space="preserve">Because engaging in work with data seems to be so potentially beneficial to learners, </w:t>
      </w:r>
      <w:r w:rsidR="00CB01F3">
        <w:t>knowing more about how</w:t>
      </w:r>
      <w:r w:rsidRPr="00383028">
        <w:t xml:space="preserve"> work with </w:t>
      </w:r>
      <w:r w:rsidR="00CB01F3">
        <w:t xml:space="preserve">data relates to learners’ engagement </w:t>
      </w:r>
      <w:r w:rsidRPr="00383028">
        <w:t>is needed.</w:t>
      </w:r>
      <w:r w:rsidR="0091385E" w:rsidRPr="00383028">
        <w:t xml:space="preserve"> </w:t>
      </w:r>
      <w:r w:rsidR="00005497" w:rsidRPr="00383028">
        <w:t xml:space="preserve">Through work with data, learners can transform from consumers of knowledge to creators of knowledge (Hancock, Kaput, &amp; Goldsmith, 1992; Lehrer &amp; </w:t>
      </w:r>
      <w:proofErr w:type="spellStart"/>
      <w:r w:rsidR="00005497" w:rsidRPr="00383028">
        <w:t>Schauble</w:t>
      </w:r>
      <w:proofErr w:type="spellEnd"/>
      <w:r w:rsidR="00005497" w:rsidRPr="00383028">
        <w:t xml:space="preserve">, 2015; Lee &amp; Wilkerson, 2018; </w:t>
      </w:r>
      <w:proofErr w:type="spellStart"/>
      <w:r w:rsidR="00005497" w:rsidRPr="00383028">
        <w:t>Finzer</w:t>
      </w:r>
      <w:proofErr w:type="spellEnd"/>
      <w:r w:rsidR="00005497" w:rsidRPr="00383028">
        <w:t xml:space="preserve">, 2013). </w:t>
      </w:r>
      <w:r w:rsidR="007876B2">
        <w:t xml:space="preserve">Working with data is also supported by </w:t>
      </w:r>
      <w:r w:rsidR="00005497" w:rsidRPr="00383028">
        <w:t xml:space="preserve">recent reform efforts that emphasize not just knowing </w:t>
      </w:r>
      <w:r w:rsidR="00005497" w:rsidRPr="00383028">
        <w:rPr>
          <w:i/>
        </w:rPr>
        <w:t xml:space="preserve">about </w:t>
      </w:r>
      <w:r w:rsidR="00005497" w:rsidRPr="00383028">
        <w:t xml:space="preserve">key concepts, but participating in the practices of STEM disciplines, foci of both science and mathematics curricular standards (NGSS Lead States, 2013; National Governors </w:t>
      </w:r>
      <w:r w:rsidR="00005497" w:rsidRPr="00383028">
        <w:lastRenderedPageBreak/>
        <w:t>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0" w:name="defining-work-with-data-need-to-cut-500-"/>
      <w:bookmarkEnd w:id="0"/>
      <w:r w:rsidRPr="00383028">
        <w:rPr>
          <w:rFonts w:cs="Times New Roman"/>
        </w:rPr>
        <w:t>Defining Work with Data</w:t>
      </w:r>
    </w:p>
    <w:p w14:paraId="0933AD2B" w14:textId="42A81823" w:rsidR="005F327F" w:rsidRPr="00383028" w:rsidRDefault="00B764F4">
      <w:pPr>
        <w:pStyle w:val="BodyText"/>
      </w:pPr>
      <w:r w:rsidRPr="00383028">
        <w:t xml:space="preserve">Work with data has been conceived in varied ways by researchers </w:t>
      </w:r>
      <w:r w:rsidR="00AE7D63" w:rsidRPr="00383028">
        <w:t xml:space="preserve">(i.e., Hancock et al., 1992; Lehrer &amp; Romberg, 1996; Wild &amp; </w:t>
      </w:r>
      <w:proofErr w:type="spellStart"/>
      <w:r w:rsidR="00AE7D63" w:rsidRPr="00383028">
        <w:t>Pfannkuch</w:t>
      </w:r>
      <w:proofErr w:type="spellEnd"/>
      <w:r w:rsidR="00AE7D63" w:rsidRPr="00383028">
        <w:t xml:space="preserve">, 1999). 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w:t>
      </w:r>
      <w:r w:rsidR="00AE7D63" w:rsidRPr="00383028">
        <w:lastRenderedPageBreak/>
        <w:t xml:space="preserve">underemphasized in classroom contexts. Scholars have subsequently expanded Hancock et al.’s definition of data modeling to include six components: asking questions, generating measures, collecting data, structuring data, visualizing data, and making inferences in light of variability (see Lehrer &amp; </w:t>
      </w:r>
      <w:proofErr w:type="spellStart"/>
      <w:r w:rsidR="00AE7D63" w:rsidRPr="00383028">
        <w:t>Schauble</w:t>
      </w:r>
      <w:proofErr w:type="spellEnd"/>
      <w:r w:rsidR="00AE7D63" w:rsidRPr="00383028">
        <w:t xml:space="preserv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lastRenderedPageBreak/>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1" w:name="the-role-of-working-with-data-in-stem-le"/>
      <w:bookmarkStart w:id="2" w:name="what-is-known-about-how-youth-work-with-"/>
      <w:bookmarkEnd w:id="1"/>
      <w:bookmarkEnd w:id="2"/>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475E424C" w:rsidR="00B45912" w:rsidRPr="00383028" w:rsidRDefault="00B45912" w:rsidP="00331748">
      <w:pPr>
        <w:pStyle w:val="BodyText"/>
      </w:pPr>
      <w:r w:rsidRPr="00383028">
        <w:t xml:space="preserve">Past research on work with data has </w:t>
      </w:r>
      <w:r w:rsidR="00DC47BD">
        <w:t>focused on</w:t>
      </w:r>
      <w:r w:rsidRPr="00383028">
        <w:t xml:space="preserve"> mathematics contexts and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w:t>
      </w:r>
      <w:proofErr w:type="spellStart"/>
      <w:r w:rsidRPr="00383028">
        <w:t>Schauble</w:t>
      </w:r>
      <w:proofErr w:type="spellEnd"/>
      <w:r w:rsidRPr="00383028">
        <w:t xml:space="preserv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2002;). There has been some research about work with data in science settings, too. 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lastRenderedPageBreak/>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w:t>
      </w:r>
      <w:proofErr w:type="spellStart"/>
      <w:r w:rsidR="00AE7D63" w:rsidRPr="00383028">
        <w:t>Schauble</w:t>
      </w:r>
      <w:proofErr w:type="spellEnd"/>
      <w:r w:rsidR="00AE7D63" w:rsidRPr="00383028">
        <w:t xml:space="preserv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t>Bielik</w:t>
      </w:r>
      <w:proofErr w:type="spellEnd"/>
      <w:r w:rsidR="006609ED" w:rsidRPr="00383028">
        <w:t xml:space="preserve"> &amp; </w:t>
      </w:r>
      <w:proofErr w:type="spellStart"/>
      <w:r w:rsidR="006609ED" w:rsidRPr="00383028">
        <w:t>Yarden</w:t>
      </w:r>
      <w:proofErr w:type="spellEnd"/>
      <w:r w:rsidRPr="00383028">
        <w:t xml:space="preserve">, 2016; Hasson &amp; </w:t>
      </w:r>
      <w:proofErr w:type="spellStart"/>
      <w:r w:rsidRPr="00383028">
        <w:t>Yarden</w:t>
      </w:r>
      <w:proofErr w:type="spellEnd"/>
      <w:r w:rsidRPr="00383028">
        <w:t xml:space="preserve">, 2012). Making observations and generating data, such as of the height of the school’s flagpole, requires negotiation not only of what to measure, but how and how many times to measure it (Lehrer, Kim, &amp; </w:t>
      </w:r>
      <w:proofErr w:type="spellStart"/>
      <w:r w:rsidRPr="00383028">
        <w:t>Schauble</w:t>
      </w:r>
      <w:proofErr w:type="spellEnd"/>
      <w:r w:rsidRPr="00383028">
        <w:t xml:space="preserve">, 2007). Regarding modeling, not only teaching students about models, such as that of the mean, but also </w:t>
      </w:r>
      <w:r w:rsidRPr="00383028">
        <w:lastRenderedPageBreak/>
        <w:t xml:space="preserve">asking them to create them, are valuable and practical (Lehrer &amp; </w:t>
      </w:r>
      <w:proofErr w:type="spellStart"/>
      <w:r w:rsidRPr="00383028">
        <w:t>Schauble</w:t>
      </w:r>
      <w:proofErr w:type="spellEnd"/>
      <w:r w:rsidRPr="00383028">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xml:space="preserve">, 2008; Lehrer, Kim, &amp; </w:t>
      </w:r>
      <w:proofErr w:type="spellStart"/>
      <w:r w:rsidRPr="00383028">
        <w:t>Schauble</w:t>
      </w:r>
      <w:proofErr w:type="spellEnd"/>
      <w:r w:rsidRPr="00383028">
        <w:t>,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w:t>
      </w:r>
      <w:r w:rsidRPr="00383028">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03899B84" w:rsidR="00D17E96" w:rsidRPr="00383028" w:rsidRDefault="00D17E96" w:rsidP="003F603A">
      <w:pPr>
        <w:pStyle w:val="BodyText"/>
      </w:pPr>
      <w:r w:rsidRPr="00383028">
        <w:t>Engagement in STEM settings shares characteristics with engagement across disciplines, yet there are some distinct aspects to it</w:t>
      </w:r>
      <w:r w:rsidR="0054597B">
        <w:t xml:space="preserve"> in STEM</w:t>
      </w:r>
      <w:r w:rsidRPr="00383028">
        <w:t xml:space="preserve">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w:t>
      </w:r>
      <w:r w:rsidR="00C50E21">
        <w:t>nsion of engagement is measured.</w:t>
      </w:r>
      <w:r w:rsidRPr="00383028">
        <w:t xml:space="preserve">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as emotional 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33CD1051" w:rsidR="00D17E96" w:rsidRPr="00383028"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lastRenderedPageBreak/>
        <w:t>is how difficult individuals perceive an activity to be, or its perceived challenge. Another critical condition is how good at an activity an individual perceives themselves to be, or their perceived competence. What is most important</w:t>
      </w:r>
      <w:r w:rsidR="006D78E5">
        <w:t xml:space="preserve"> </w:t>
      </w:r>
      <w:r w:rsidR="00D17E96" w:rsidRPr="00383028">
        <w:t>is being both challenged by</w:t>
      </w:r>
      <w:r w:rsidR="006D78E5">
        <w:t>,</w:t>
      </w:r>
      <w:r w:rsidR="00D17E96" w:rsidRPr="00383028">
        <w:t xml:space="preserve"> and good at</w:t>
      </w:r>
      <w:r w:rsidR="006D78E5">
        <w:t xml:space="preserve">, </w:t>
      </w:r>
      <w:r w:rsidR="00D17E96" w:rsidRPr="00383028">
        <w:t xml:space="preserve"> a particular activity</w:t>
      </w:r>
      <w:r w:rsidR="00A865F2" w:rsidRPr="00383028">
        <w:t xml:space="preserve">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w:t>
      </w:r>
      <w:r w:rsidR="006D78E5" w:rsidRPr="0054597B">
        <w:rPr>
          <w:i/>
        </w:rPr>
        <w:t>challenge</w:t>
      </w:r>
      <w:r w:rsidR="006D78E5">
        <w:t xml:space="preserve"> and </w:t>
      </w:r>
      <w:r w:rsidR="006D78E5" w:rsidRPr="0054597B">
        <w:rPr>
          <w:i/>
        </w:rPr>
        <w:t>competence</w:t>
      </w:r>
      <w:r w:rsidR="00D17E96" w:rsidRPr="00383028">
        <w:t xml:space="preserve"> </w:t>
      </w:r>
      <w:r w:rsidR="00EC0BA2" w:rsidRPr="00383028">
        <w:t>can be</w:t>
      </w:r>
      <w:r w:rsidR="00D17E96" w:rsidRPr="00383028">
        <w:t xml:space="preserve"> considered together with engagement</w:t>
      </w:r>
      <w:r w:rsidR="00EC0BA2" w:rsidRPr="00383028">
        <w:t>, as in this the present study.</w:t>
      </w:r>
    </w:p>
    <w:p w14:paraId="6BF327AA" w14:textId="5B1A789C" w:rsidR="00C33880" w:rsidRPr="00383028" w:rsidRDefault="00F9493D" w:rsidP="00C33880">
      <w:pPr>
        <w:pStyle w:val="BodyText"/>
        <w:ind w:firstLine="0"/>
        <w:rPr>
          <w:b/>
        </w:rPr>
      </w:pPr>
      <w:r>
        <w:rPr>
          <w:b/>
        </w:rPr>
        <w:t>Key Factors</w:t>
      </w:r>
      <w:r w:rsidR="00C33880" w:rsidRPr="00383028">
        <w:rPr>
          <w:b/>
        </w:rPr>
        <w:t xml:space="preserve"> That May Aff</w:t>
      </w:r>
      <w:r>
        <w:rPr>
          <w:b/>
        </w:rPr>
        <w:t>ect Youths’</w:t>
      </w:r>
      <w:r w:rsidR="00C33880" w:rsidRPr="00383028">
        <w:rPr>
          <w:b/>
        </w:rPr>
        <w:t xml:space="preserve"> Engagement</w:t>
      </w:r>
    </w:p>
    <w:p w14:paraId="6F99DFB8" w14:textId="2D55ACCB" w:rsidR="00C33880" w:rsidRPr="00383028" w:rsidRDefault="00C33880" w:rsidP="001E7E52">
      <w:pPr>
        <w:pStyle w:val="BodyText"/>
      </w:pPr>
      <w:r w:rsidRPr="00383028">
        <w:t>Past research suggests youths' characteristics</w:t>
      </w:r>
      <w:r w:rsidR="00EF3BC0" w:rsidRPr="00383028">
        <w:t xml:space="preserve"> that</w:t>
      </w:r>
      <w:r w:rsidRPr="00383028">
        <w:t xml:space="preserve"> impact their cognitive, behavioral, and affective engagement</w:t>
      </w:r>
      <w:r w:rsidR="00EF3BC0" w:rsidRPr="00383028">
        <w:t>.</w:t>
      </w:r>
      <w:r w:rsidRPr="00383028">
        <w:t xml:space="preserve"> </w:t>
      </w:r>
      <w:r w:rsidR="00EF3BC0" w:rsidRPr="00383028">
        <w:t>For example, interest in the domain of study has been found t</w:t>
      </w:r>
      <w:r w:rsidR="001115EF">
        <w:t>o impact s</w:t>
      </w:r>
      <w:r w:rsidR="00EF3BC0" w:rsidRPr="00383028">
        <w:t>t</w:t>
      </w:r>
      <w:r w:rsidR="001115EF">
        <w:t>u</w:t>
      </w:r>
      <w:r w:rsidR="00EF3BC0" w:rsidRPr="00383028">
        <w:t>dents’ engagement (</w:t>
      </w:r>
      <w:proofErr w:type="spellStart"/>
      <w:r w:rsidR="00EF3BC0" w:rsidRPr="00383028">
        <w:t>Shernoff</w:t>
      </w:r>
      <w:proofErr w:type="spellEnd"/>
      <w:r w:rsidR="00EF3BC0" w:rsidRPr="00383028">
        <w:t xml:space="preserve"> et al., 2003; </w:t>
      </w:r>
      <w:proofErr w:type="spellStart"/>
      <w:r w:rsidR="00EF3BC0" w:rsidRPr="00383028">
        <w:t>Shernoff</w:t>
      </w:r>
      <w:proofErr w:type="spellEnd"/>
      <w:r w:rsidR="00EF3BC0" w:rsidRPr="00383028">
        <w:t xml:space="preserve"> et al., 2016; </w:t>
      </w:r>
      <w:r w:rsidR="00754C01">
        <w:t>Author and colleagues,</w:t>
      </w:r>
      <w:r w:rsidR="00EF3BC0" w:rsidRPr="00383028">
        <w:t xml:space="preserve"> 2013). In addition, some studies have shown that there are gender-related differences in engagement (</w:t>
      </w:r>
      <w:r w:rsidR="005A4288">
        <w:t>Author and colleagues, 2011</w:t>
      </w:r>
      <w:r w:rsidR="00EF3BC0" w:rsidRPr="00383028">
        <w:t>).</w:t>
      </w:r>
    </w:p>
    <w:p w14:paraId="10E84CAA" w14:textId="294B49B9" w:rsidR="00EF3BC0" w:rsidRPr="00383028" w:rsidRDefault="006D78E5" w:rsidP="00EF3BC0">
      <w:pPr>
        <w:pStyle w:val="BodyText"/>
      </w:pPr>
      <w:r>
        <w:t>How</w:t>
      </w:r>
      <w:r w:rsidR="00C33880" w:rsidRPr="00383028">
        <w:t xml:space="preserve"> teachers support learning practices (</w:t>
      </w:r>
      <w:r w:rsidR="00713E2F">
        <w:t>Author and colleagues, 2017)</w:t>
      </w:r>
      <w:r>
        <w:t xml:space="preserve"> also impacts how students’ engage</w:t>
      </w:r>
      <w:r w:rsidR="00713E2F">
        <w:t>.</w:t>
      </w:r>
      <w:r w:rsidR="00C33880" w:rsidRPr="00383028">
        <w:t xml:space="preserve"> Particularly concerning work with data</w:t>
      </w:r>
      <w:r>
        <w:t xml:space="preserve"> = </w:t>
      </w:r>
      <w:r w:rsidR="00C33880" w:rsidRPr="00383028">
        <w:t xml:space="preserve"> (Lehrer &amp; </w:t>
      </w:r>
      <w:proofErr w:type="spellStart"/>
      <w:r w:rsidR="00C33880" w:rsidRPr="00383028">
        <w:t>Schauble</w:t>
      </w:r>
      <w:proofErr w:type="spellEnd"/>
      <w:r w:rsidR="00C33880" w:rsidRPr="00383028">
        <w:t xml:space="preserve">, 2015; Wilkerson, Andrews, Shaban, </w:t>
      </w:r>
      <w:proofErr w:type="spellStart"/>
      <w:r w:rsidR="00C33880" w:rsidRPr="00383028">
        <w:t>Laina</w:t>
      </w:r>
      <w:proofErr w:type="spellEnd"/>
      <w:r w:rsidR="00C33880"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w:t>
      </w:r>
      <w:r w:rsidR="00C33880" w:rsidRPr="00383028">
        <w:lastRenderedPageBreak/>
        <w:t xml:space="preserve">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t>Studying Engagement</w:t>
      </w:r>
      <w:r w:rsidR="00081D37">
        <w:rPr>
          <w:b/>
        </w:rPr>
        <w:t xml:space="preserve"> as a Dynamic Construct and the Experience Sampling Method</w:t>
      </w:r>
    </w:p>
    <w:p w14:paraId="03542546" w14:textId="51E37691"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r w:rsidR="00406B65">
        <w:rPr>
          <w:rFonts w:eastAsiaTheme="majorEastAsia"/>
          <w:bCs/>
          <w:szCs w:val="32"/>
        </w:rPr>
        <w:t>Author and colleagues, 2007;</w:t>
      </w:r>
      <w:r w:rsidR="00A72C15">
        <w:rPr>
          <w:rFonts w:eastAsiaTheme="majorEastAsia"/>
          <w:bCs/>
          <w:szCs w:val="32"/>
        </w:rPr>
        <w:t xml:space="preserve"> see </w:t>
      </w:r>
      <w:r w:rsidR="00406B65">
        <w:rPr>
          <w:rFonts w:eastAsiaTheme="majorEastAsia"/>
          <w:bCs/>
          <w:szCs w:val="32"/>
        </w:rPr>
        <w:t>Author and colleagues, 2017;</w:t>
      </w:r>
      <w:r w:rsidRPr="00383028">
        <w:rPr>
          <w:rFonts w:eastAsiaTheme="majorEastAsia"/>
          <w:bCs/>
          <w:szCs w:val="32"/>
        </w:rPr>
        <w:t xml:space="preserve">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w:t>
      </w:r>
      <w:proofErr w:type="spellStart"/>
      <w:r w:rsidRPr="00383028">
        <w:rPr>
          <w:rFonts w:eastAsiaTheme="majorEastAsia"/>
          <w:bCs/>
          <w:szCs w:val="32"/>
        </w:rPr>
        <w:t>Hektner</w:t>
      </w:r>
      <w:proofErr w:type="spellEnd"/>
      <w:r w:rsidRPr="00383028">
        <w:rPr>
          <w:rFonts w:eastAsiaTheme="majorEastAsia"/>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68F0D1F6" w14:textId="4B04AF7C" w:rsidR="00D22180" w:rsidRDefault="008A2EF7" w:rsidP="00495E26">
      <w:pPr>
        <w:pStyle w:val="BodyText"/>
      </w:pPr>
      <w:r w:rsidRPr="00383028">
        <w:t xml:space="preserve">One powerful and increasingly widely used way to examine </w:t>
      </w:r>
      <w:r w:rsidR="00495E26">
        <w:t xml:space="preserve">the multi-dimensional nature of learning-related constructs (such as engagement) </w:t>
      </w:r>
      <w:r w:rsidR="008B7645">
        <w:t>is the use of profiles of</w:t>
      </w:r>
      <w:r w:rsidRPr="00383028">
        <w:t xml:space="preserve">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w:t>
      </w:r>
      <w:r w:rsidR="00D22180" w:rsidRPr="00383028">
        <w:lastRenderedPageBreak/>
        <w:t xml:space="preserve">experienced together at the same time, it can be experienced as a combined effect that is categorically distinct from the effects of the individual dimensions of engagement. This combined effect can be considered as profiles of engagement. </w:t>
      </w:r>
    </w:p>
    <w:p w14:paraId="57301BFA" w14:textId="1D5DDA0A" w:rsidR="008A2EF7" w:rsidRPr="00383028" w:rsidRDefault="008A2EF7" w:rsidP="00495E26">
      <w:pPr>
        <w:pStyle w:val="BodyText"/>
      </w:pPr>
      <w:r w:rsidRPr="00383028">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w:t>
      </w:r>
      <w:r w:rsidR="00C4770D">
        <w:t>Authors and colleague</w:t>
      </w:r>
      <w:r w:rsidRPr="00383028">
        <w:t>, 2018</w:t>
      </w:r>
      <w:r w:rsidR="005A5F20">
        <w:t>a</w:t>
      </w:r>
      <w:r w:rsidRPr="00383028">
        <w:t xml:space="preserve">), though none have done so to study youths' engagement in work with data. </w:t>
      </w:r>
    </w:p>
    <w:p w14:paraId="1D5CE0F0" w14:textId="3107D6DC" w:rsidR="00DB6E9E" w:rsidRDefault="008A2EF7" w:rsidP="00DB6E9E">
      <w:pPr>
        <w:pStyle w:val="BodyText"/>
      </w:pPr>
      <w:r w:rsidRPr="00383028">
        <w:t xml:space="preserve">Some past studies have considered profiles of cognitive, behavioral, and affective aspects of engagement (i.e., </w:t>
      </w:r>
      <w:proofErr w:type="spellStart"/>
      <w:r w:rsidRPr="00383028">
        <w:t>Salmela-Aro</w:t>
      </w:r>
      <w:proofErr w:type="spellEnd"/>
      <w:r w:rsidRPr="00383028">
        <w:t xml:space="preserve"> et al., 2016b; </w:t>
      </w:r>
      <w:r w:rsidR="007B1349">
        <w:t>Authors and colleague,</w:t>
      </w:r>
      <w:r w:rsidRPr="00383028">
        <w:t xml:space="preserve"> 2018</w:t>
      </w:r>
      <w:r w:rsidR="007B1349">
        <w:t>a</w:t>
      </w:r>
      <w:r w:rsidRPr="00383028">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w:t>
      </w:r>
      <w:r w:rsidR="00582B16">
        <w:t xml:space="preserve">y the dimensions of engagement </w:t>
      </w:r>
      <w:r w:rsidRPr="00383028">
        <w:t>but also youths’ perceptions of how challenging the activity they were doing is and of how competent at the activity they are</w:t>
      </w:r>
      <w:bookmarkStart w:id="3" w:name="need-for-the-present-study"/>
      <w:bookmarkEnd w:id="3"/>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lastRenderedPageBreak/>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proofErr w:type="spellStart"/>
      <w:r w:rsidR="001975FF" w:rsidRPr="00383028">
        <w:t>Harring</w:t>
      </w:r>
      <w:proofErr w:type="spellEnd"/>
      <w:r w:rsidR="001975FF" w:rsidRPr="00383028">
        <w:t xml:space="preserve"> &amp; </w:t>
      </w:r>
      <w:proofErr w:type="spellStart"/>
      <w:r w:rsidR="001975FF" w:rsidRPr="00383028">
        <w:t>Hodis</w:t>
      </w:r>
      <w:proofErr w:type="spellEnd"/>
      <w:r w:rsidR="001975FF" w:rsidRPr="00383028">
        <w:t>, 2016) analytic approach in order to identify profiles representing common</w:t>
      </w:r>
      <w:r w:rsidR="00E42BB7">
        <w:t xml:space="preserve">alities in the ways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no research 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4" w:name="conceptual-framework-and-research-questi"/>
      <w:bookmarkEnd w:id="4"/>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30BC280F" w:rsidR="005F327F" w:rsidRPr="00383028" w:rsidRDefault="006D78E5">
      <w:pPr>
        <w:pStyle w:val="BodyText"/>
      </w:pPr>
      <w:r>
        <w:t>Guided by this</w:t>
      </w:r>
      <w:r w:rsidRPr="00383028">
        <w:t xml:space="preserve"> </w:t>
      </w:r>
      <w:r w:rsidR="00A10FB3" w:rsidRPr="00383028">
        <w:t>conceptual framework</w:t>
      </w:r>
      <w:r>
        <w:t>,</w:t>
      </w:r>
      <w:r w:rsidR="00A10FB3" w:rsidRPr="00383028">
        <w:t xml:space="preserve"> </w:t>
      </w:r>
      <w:r>
        <w:t xml:space="preserve">we </w:t>
      </w:r>
      <w:r w:rsidR="00A10FB3" w:rsidRPr="00383028">
        <w:t xml:space="preserve">examined </w:t>
      </w:r>
      <w:r w:rsidR="00AE7D63" w:rsidRPr="00383028">
        <w:t>four research questions</w:t>
      </w:r>
      <w:r w:rsidR="00A10FB3" w:rsidRPr="00383028">
        <w:t xml:space="preserve"> </w:t>
      </w:r>
      <w:r>
        <w:t>to better understand students’ engagement in working with data</w:t>
      </w:r>
      <w:r w:rsidR="00A10FB3" w:rsidRPr="00383028">
        <w:t>:</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79C97CDD" w14:textId="49861AED" w:rsidR="00331748" w:rsidRPr="003571C7" w:rsidRDefault="00331748" w:rsidP="003571C7">
      <w:pPr>
        <w:pStyle w:val="Compact"/>
        <w:jc w:val="center"/>
        <w:rPr>
          <w:b/>
        </w:rPr>
      </w:pPr>
      <w:bookmarkStart w:id="5" w:name="_GoBack"/>
      <w:bookmarkEnd w:id="5"/>
      <w:r w:rsidRPr="003571C7">
        <w:rPr>
          <w:b/>
        </w:rPr>
        <w:lastRenderedPageBreak/>
        <w:t>Metho</w:t>
      </w:r>
      <w:r w:rsidR="003A5EB9" w:rsidRPr="003571C7">
        <w:rPr>
          <w:b/>
        </w:rPr>
        <w:t>d</w:t>
      </w:r>
    </w:p>
    <w:p w14:paraId="41C81762" w14:textId="6001C6F7"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and participants, followed by the procedure, measures</w:t>
      </w:r>
      <w:r w:rsidR="003E68E1">
        <w:t>,</w:t>
      </w:r>
      <w:r w:rsidRPr="00383028">
        <w:t xml:space="preserve"> and their associated data sources, and the data analyses necessary to answer each of the research questions.</w:t>
      </w:r>
      <w:r w:rsidR="00422717">
        <w:t xml:space="preserve"> </w:t>
      </w:r>
    </w:p>
    <w:p w14:paraId="686E2552" w14:textId="77197DDE" w:rsidR="00A05DB7" w:rsidRPr="00383028" w:rsidRDefault="00A05DB7" w:rsidP="00331748">
      <w:pPr>
        <w:pStyle w:val="BodyText"/>
        <w:ind w:firstLine="0"/>
        <w:rPr>
          <w:b/>
        </w:rPr>
      </w:pPr>
      <w:r w:rsidRPr="00383028">
        <w:rPr>
          <w:b/>
        </w:rPr>
        <w:t>Research Design</w:t>
      </w:r>
    </w:p>
    <w:p w14:paraId="36D78DB9" w14:textId="2A611D03" w:rsidR="003571C7" w:rsidRDefault="00A05DB7" w:rsidP="003571C7">
      <w:pPr>
        <w:pStyle w:val="BodyText"/>
        <w:ind w:firstLine="720"/>
      </w:pPr>
      <w:r w:rsidRPr="00383028">
        <w:t>This study makes use of an innovative ESM methodology (</w:t>
      </w:r>
      <w:proofErr w:type="spellStart"/>
      <w:r w:rsidRPr="00383028">
        <w:t>Hektner</w:t>
      </w:r>
      <w:proofErr w:type="spellEnd"/>
      <w:r w:rsidRPr="00383028">
        <w:t xml:space="preserve"> et al., 2007)</w:t>
      </w:r>
      <w:r w:rsidR="00867BE3">
        <w:t>within a correlational study design</w:t>
      </w:r>
      <w:r w:rsidR="009E19B1" w:rsidRPr="00383028">
        <w:t xml:space="preserve"> to understand youths’ experience in work with data</w:t>
      </w:r>
      <w:r w:rsidR="00422717">
        <w:t xml:space="preserve"> </w:t>
      </w:r>
      <w:r w:rsidR="009E19B1" w:rsidRPr="00383028">
        <w:t xml:space="preserve">in-the-moment. </w:t>
      </w:r>
      <w:r w:rsidR="000220CB" w:rsidRPr="00383028">
        <w:t>Using</w:t>
      </w:r>
      <w:r w:rsidR="00422717">
        <w:t xml:space="preserve"> </w:t>
      </w:r>
      <w:r w:rsidR="000220CB" w:rsidRPr="00383028">
        <w:t xml:space="preserve">ESM,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2989A6F2" w:rsidR="00331748" w:rsidRPr="003571C7" w:rsidRDefault="00331748" w:rsidP="00D80E10">
      <w:pPr>
        <w:pStyle w:val="BodyText"/>
        <w:tabs>
          <w:tab w:val="left" w:pos="2700"/>
        </w:tabs>
        <w:ind w:firstLine="0"/>
        <w:rPr>
          <w:b/>
        </w:rPr>
      </w:pPr>
      <w:r w:rsidRPr="003571C7">
        <w:rPr>
          <w:b/>
        </w:rPr>
        <w:t>Context</w:t>
      </w:r>
      <w:r w:rsidR="00D80E10">
        <w:rPr>
          <w:b/>
        </w:rPr>
        <w:tab/>
      </w:r>
    </w:p>
    <w:p w14:paraId="576DCFEF" w14:textId="32F6E55B"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w:t>
      </w:r>
      <w:r w:rsidR="00B759F2">
        <w:t>A, many of the programs aimed at involving</w:t>
      </w:r>
      <w:r w:rsidRPr="00383028">
        <w:t xml:space="preser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lastRenderedPageBreak/>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3E13CDAB" w:rsidR="003571C7" w:rsidRDefault="008C67FA" w:rsidP="003571C7">
      <w:pPr>
        <w:pStyle w:val="Heading2"/>
        <w:jc w:val="center"/>
        <w:rPr>
          <w:rFonts w:cs="Times New Roman"/>
          <w:b w:val="0"/>
        </w:rPr>
      </w:pPr>
      <w:r>
        <w:rPr>
          <w:rFonts w:cs="Times New Roman"/>
          <w:b w:val="0"/>
        </w:rPr>
        <w:t>[INSERT TABLE 1 ABOUT HERE</w:t>
      </w:r>
      <w:r w:rsidR="006D78E5">
        <w:rPr>
          <w:rFonts w:cs="Times New Roman"/>
          <w:b w:val="0"/>
        </w:rPr>
        <w:t>]</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5256723C"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In addition, demographi</w:t>
      </w:r>
      <w:r w:rsidR="00717E9D">
        <w:t>c information for the youth was</w:t>
      </w:r>
      <w:r w:rsidR="00AE72C6" w:rsidRPr="00383028">
        <w:t xml:space="preserve"> collected from the programs. </w:t>
      </w:r>
      <w:r w:rsidRPr="00383028">
        <w:t>At the programs’ beginning, youth were introduced to the ESM data collection method. ESM data were collected two days each week, for three weeks (weeks 2-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t>Data Sources and Measures</w:t>
      </w:r>
    </w:p>
    <w:p w14:paraId="590D26D2" w14:textId="3B92291F" w:rsidR="0033174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p>
    <w:p w14:paraId="0B5345A9" w14:textId="11DB24A0" w:rsidR="00331748" w:rsidRDefault="008A6FC3" w:rsidP="008A6FC3">
      <w:pPr>
        <w:pStyle w:val="BodyText"/>
      </w:pPr>
      <w:r w:rsidRPr="008A6FC3">
        <w:rPr>
          <w:b/>
        </w:rPr>
        <w:lastRenderedPageBreak/>
        <w:t>ESM measures of engagement for the profiles</w:t>
      </w:r>
      <w:r>
        <w:t xml:space="preserve">. </w:t>
      </w:r>
      <w:r w:rsidR="00331748" w:rsidRPr="00383028">
        <w:t xml:space="preserve">Measures for engagement were created from five short ESM questions (Table 2). </w:t>
      </w:r>
      <w:r w:rsidR="004F071D" w:rsidRPr="00383028">
        <w:t xml:space="preserve">Youth were asked to respond to the five ESM questions each time they were. </w:t>
      </w:r>
      <w:r w:rsidR="00331748" w:rsidRPr="00383028">
        <w:t xml:space="preserve">Each of the ESM items consisted of the item text and the following four item response options: </w:t>
      </w:r>
      <w:r w:rsidR="003A51E4">
        <w:t xml:space="preserve">(1) </w:t>
      </w:r>
      <w:r w:rsidR="00331748" w:rsidRPr="00383028">
        <w:t>Not at all</w:t>
      </w:r>
      <w:r w:rsidR="003A51E4">
        <w:t>, (2</w:t>
      </w:r>
      <w:r w:rsidR="00331748" w:rsidRPr="00383028">
        <w:t>) A little</w:t>
      </w:r>
      <w:r w:rsidR="003A51E4">
        <w:t xml:space="preserve">, </w:t>
      </w:r>
      <w:r w:rsidR="00331748" w:rsidRPr="00383028">
        <w:t xml:space="preserve"> (</w:t>
      </w:r>
      <w:r w:rsidR="003A51E4">
        <w:t>3</w:t>
      </w:r>
      <w:r w:rsidR="00331748" w:rsidRPr="00383028">
        <w:t>) Somewhat</w:t>
      </w:r>
      <w:r w:rsidR="003A51E4">
        <w:t>, and (4)</w:t>
      </w:r>
      <w:r w:rsidR="00331748" w:rsidRPr="00383028">
        <w:t xml:space="preserve"> Very Much</w:t>
      </w:r>
      <w:r w:rsidR="003A51E4">
        <w:t>.</w:t>
      </w:r>
    </w:p>
    <w:p w14:paraId="741E944B" w14:textId="75F4659C" w:rsidR="00331748" w:rsidRDefault="008C67FA" w:rsidP="003571C7">
      <w:pPr>
        <w:pStyle w:val="BodyText"/>
        <w:ind w:firstLine="0"/>
        <w:jc w:val="center"/>
      </w:pPr>
      <w:r>
        <w:t>[INSERT TABLE 2 ABOUT HERE]</w:t>
      </w:r>
    </w:p>
    <w:p w14:paraId="54794FD3" w14:textId="4C511702" w:rsidR="00444F48" w:rsidRDefault="003571C7" w:rsidP="003571C7">
      <w:pPr>
        <w:pStyle w:val="FootnoteText"/>
      </w:pPr>
      <w:r w:rsidRPr="007F4240">
        <w:rPr>
          <w:b/>
        </w:rPr>
        <w:tab/>
        <w:t>Measures from</w:t>
      </w:r>
      <w:r w:rsidR="0085149C">
        <w:rPr>
          <w:b/>
        </w:rPr>
        <w:t xml:space="preserve"> the</w:t>
      </w:r>
      <w:r w:rsidRPr="007F4240">
        <w:rPr>
          <w:b/>
        </w:rPr>
        <w:t xml:space="preserve"> video</w:t>
      </w:r>
      <w:r w:rsidR="0085149C">
        <w:rPr>
          <w:b/>
        </w:rPr>
        <w:t xml:space="preserve"> recordings</w:t>
      </w:r>
      <w:r w:rsidRPr="007F4240">
        <w:rPr>
          <w:b/>
        </w:rPr>
        <w:t xml:space="preserve"> for work with data</w:t>
      </w:r>
      <w:r>
        <w:t xml:space="preserve">. </w:t>
      </w:r>
      <w:r w:rsidRPr="00383028">
        <w:t>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0E92D25B" w14:textId="77777777" w:rsidR="00444F48" w:rsidRPr="00444F48" w:rsidRDefault="00444F48" w:rsidP="00444F48"/>
    <w:p w14:paraId="62B8C311" w14:textId="77777777" w:rsidR="00444F48" w:rsidRPr="00444F48" w:rsidRDefault="00444F48" w:rsidP="00444F48"/>
    <w:p w14:paraId="2324995B" w14:textId="77777777" w:rsidR="00444F48" w:rsidRPr="00444F48" w:rsidRDefault="00444F48" w:rsidP="00444F48"/>
    <w:p w14:paraId="247A66A7" w14:textId="77777777" w:rsidR="00444F48" w:rsidRPr="00444F48" w:rsidRDefault="00444F48" w:rsidP="00444F48"/>
    <w:p w14:paraId="306B7B58" w14:textId="77777777" w:rsidR="00444F48" w:rsidRPr="00444F48" w:rsidRDefault="00444F48" w:rsidP="00444F48"/>
    <w:p w14:paraId="70163DD0" w14:textId="77777777" w:rsidR="00444F48" w:rsidRPr="00444F48" w:rsidRDefault="00444F48" w:rsidP="00444F48"/>
    <w:p w14:paraId="77FCD630" w14:textId="77777777" w:rsidR="00444F48" w:rsidRPr="00444F48" w:rsidRDefault="00444F48" w:rsidP="00444F48"/>
    <w:p w14:paraId="76580588" w14:textId="77777777" w:rsidR="00444F48" w:rsidRPr="00444F48" w:rsidRDefault="00444F48" w:rsidP="00444F48"/>
    <w:p w14:paraId="0B8E86F9" w14:textId="77777777" w:rsidR="00444F48" w:rsidRPr="00444F48" w:rsidRDefault="00444F48" w:rsidP="00444F48"/>
    <w:p w14:paraId="2EF08C01" w14:textId="77777777" w:rsidR="00444F48" w:rsidRPr="00444F48" w:rsidRDefault="00444F48" w:rsidP="00444F48"/>
    <w:p w14:paraId="438BC29D" w14:textId="77777777" w:rsidR="00444F48" w:rsidRPr="00444F48" w:rsidRDefault="00444F48" w:rsidP="00444F48"/>
    <w:p w14:paraId="52DF91F1" w14:textId="77777777" w:rsidR="00444F48" w:rsidRPr="00444F48" w:rsidRDefault="00444F48" w:rsidP="00444F48"/>
    <w:p w14:paraId="118106D8" w14:textId="77777777" w:rsidR="00444F48" w:rsidRPr="00444F48" w:rsidRDefault="00444F48" w:rsidP="00444F48"/>
    <w:p w14:paraId="5DEC8E27" w14:textId="1DF0506E" w:rsidR="00444F48" w:rsidRDefault="00444F48" w:rsidP="00444F48"/>
    <w:p w14:paraId="7FDE77EF" w14:textId="77777777" w:rsidR="00444F48" w:rsidRPr="00444F48" w:rsidRDefault="00444F48" w:rsidP="00444F48"/>
    <w:p w14:paraId="274A5C23" w14:textId="14ABF673" w:rsidR="00444F48" w:rsidRDefault="00444F48" w:rsidP="00444F48"/>
    <w:p w14:paraId="241A5F8A" w14:textId="22CFE8BB" w:rsidR="003571C7" w:rsidRPr="00444F48" w:rsidRDefault="00444F48" w:rsidP="00444F48">
      <w:pPr>
        <w:tabs>
          <w:tab w:val="left" w:pos="1800"/>
        </w:tabs>
      </w:pPr>
      <w:r>
        <w:tab/>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773DE07E" w:rsidR="00331748" w:rsidRPr="00383028" w:rsidRDefault="007F4240" w:rsidP="007F4240">
      <w:pPr>
        <w:pStyle w:val="FootnoteText"/>
      </w:pPr>
      <w:r>
        <w:t xml:space="preserve">. </w:t>
      </w:r>
      <w:r w:rsidR="00331748" w:rsidRPr="00383028">
        <w:t xml:space="preserve">Three items adapted from </w:t>
      </w:r>
      <w:proofErr w:type="spellStart"/>
      <w:r w:rsidR="00331748" w:rsidRPr="00383028">
        <w:t>Vandell</w:t>
      </w:r>
      <w:proofErr w:type="spellEnd"/>
      <w:r w:rsidR="00331748" w:rsidRPr="00383028">
        <w:t xml:space="preserve">, Hall, </w:t>
      </w:r>
      <w:proofErr w:type="spellStart"/>
      <w:r w:rsidR="00331748" w:rsidRPr="00383028">
        <w:t>O’Cadiz</w:t>
      </w:r>
      <w:proofErr w:type="spellEnd"/>
      <w:r w:rsidR="00331748" w:rsidRPr="00383028">
        <w:t>, and Karsh (2012) were used to measure youths’ pre-program interest in STEM</w:t>
      </w:r>
      <w:r w:rsidR="00891137" w:rsidRPr="00383028">
        <w:t>. This measure was constructed by taking the maximum value for the scales for the different content areas (science</w:t>
      </w:r>
      <w:r w:rsidR="005A17CC">
        <w:t>, mathematics, and engineering)</w:t>
      </w:r>
      <w:r w:rsidR="00891137" w:rsidRPr="00383028">
        <w:t xml:space="preserve"> so that the value for a youth whose response for the science scale was 2.5 and for the mathematics scale was 2.75 would be 2.75. </w:t>
      </w:r>
      <w:r w:rsidR="00C33DC3">
        <w:t>Authors and colleagues (</w:t>
      </w:r>
      <w:r w:rsidR="00891137" w:rsidRPr="00383028">
        <w:t>2018</w:t>
      </w:r>
      <w:r w:rsidR="00C33DC3">
        <w:t>b</w:t>
      </w:r>
      <w:r w:rsidR="00891137" w:rsidRPr="00383028">
        <w:t>) for more details on this (use of the maximum value) measurement approach.</w:t>
      </w:r>
      <w:r w:rsidR="00331748" w:rsidRPr="00383028">
        <w:t xml:space="preserve"> Like the ESM measures, youth were asked to report their agreement with the three items on a 1 (A little) to 4 (Very much) scale. Reliabi</w:t>
      </w:r>
      <w:r w:rsidR="00444F48">
        <w:t>lity and validity information for</w:t>
      </w:r>
      <w:r w:rsidR="00331748" w:rsidRPr="00383028">
        <w:t xml:space="preserve"> this scale is presented in </w:t>
      </w:r>
      <w:proofErr w:type="spellStart"/>
      <w:r w:rsidR="00331748" w:rsidRPr="00383028">
        <w:t>Vandell</w:t>
      </w:r>
      <w:proofErr w:type="spellEnd"/>
      <w:r w:rsidR="00331748" w:rsidRPr="00383028">
        <w:t xml:space="preserve"> et al. (2008). The three items were: 1) I am interested in science / mathematics / </w:t>
      </w:r>
      <w:r w:rsidR="00331748" w:rsidRPr="00383028">
        <w:lastRenderedPageBreak/>
        <w:t>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3B21E4AE"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r w:rsidRPr="00383028">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w:t>
      </w:r>
      <w:r w:rsidR="00612AE5">
        <w:t>Authors and colleagues,</w:t>
      </w:r>
      <w:r w:rsidRPr="00383028">
        <w:t xml:space="preserve"> 2018</w:t>
      </w:r>
      <w:r w:rsidR="00612AE5">
        <w:t>c</w:t>
      </w:r>
      <w:r w:rsidRPr="00383028">
        <w:t xml:space="preserve">) and the </w:t>
      </w:r>
      <w:proofErr w:type="spellStart"/>
      <w:r w:rsidRPr="00383028">
        <w:t>MPlus</w:t>
      </w:r>
      <w:proofErr w:type="spellEnd"/>
      <w:r w:rsidRPr="00383028">
        <w:t xml:space="preserve"> software </w:t>
      </w:r>
      <w:r w:rsidR="00D3076E">
        <w:t>(</w:t>
      </w:r>
      <w:proofErr w:type="spellStart"/>
      <w:r w:rsidR="00D3076E">
        <w:t>Muthen</w:t>
      </w:r>
      <w:proofErr w:type="spellEnd"/>
      <w:r w:rsidR="00D3076E">
        <w:t xml:space="preserve"> &amp; </w:t>
      </w:r>
      <w:proofErr w:type="spellStart"/>
      <w:r w:rsidR="00D3076E">
        <w:t>Muthen</w:t>
      </w:r>
      <w:proofErr w:type="spellEnd"/>
      <w:r w:rsidR="00D3076E">
        <w:t>,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bootstrapped LRT [BLRT]),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w:t>
      </w:r>
      <w:r w:rsidR="00CE68DC">
        <w:t xml:space="preserve">for research questions 3 and 4 </w:t>
      </w:r>
      <w:r w:rsidR="00020F54" w:rsidRPr="00383028">
        <w:t xml:space="preserve">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7777777" w:rsidR="00331748" w:rsidRPr="00383028" w:rsidRDefault="00331748" w:rsidP="00331748">
      <w:pPr>
        <w:pStyle w:val="Heading2"/>
        <w:rPr>
          <w:rFonts w:cs="Times New Roman"/>
        </w:rPr>
      </w:pPr>
      <w:r w:rsidRPr="00383028">
        <w:rPr>
          <w:rFonts w:cs="Times New Roman"/>
        </w:rPr>
        <w:t>Descriptive statistics for the engagement m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6DF5F6DC" w14:textId="1F18BFBB" w:rsidR="00331748" w:rsidRPr="00383028" w:rsidRDefault="00331748" w:rsidP="00331748">
      <w:pPr>
        <w:pStyle w:val="Heading2"/>
        <w:rPr>
          <w:rFonts w:cs="Times New Roman"/>
        </w:rPr>
      </w:pPr>
      <w:r w:rsidRPr="00383028">
        <w:rPr>
          <w:rFonts w:cs="Times New Roman"/>
        </w:rPr>
        <w:t>Research Question #1</w:t>
      </w:r>
      <w:r w:rsidR="00C221CE" w:rsidRPr="00383028">
        <w:rPr>
          <w:rFonts w:cs="Times New Roman"/>
        </w:rPr>
        <w:t>: How frequent is work with data in summer STEM programs?</w:t>
      </w:r>
    </w:p>
    <w:p w14:paraId="11054DCF" w14:textId="0EA78475" w:rsidR="00E55A9B" w:rsidRDefault="000E2766" w:rsidP="00E55A9B">
      <w:pPr>
        <w:pStyle w:val="Heading3"/>
        <w:framePr w:wrap="auto" w:vAnchor="margin" w:yAlign="inline"/>
        <w:spacing w:line="480" w:lineRule="auto"/>
        <w:rPr>
          <w:rFonts w:cs="Times New Roman"/>
          <w:b w:val="0"/>
        </w:rPr>
      </w:pPr>
      <w:r w:rsidRPr="00383028">
        <w:rPr>
          <w:rFonts w:cs="Times New Roman"/>
          <w:b w:val="0"/>
        </w:rPr>
        <w:t xml:space="preserve">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 </w:t>
      </w:r>
      <w:r w:rsidR="00331748" w:rsidRPr="00383028">
        <w:rPr>
          <w:rFonts w:cs="Times New Roman"/>
          <w:b w:val="0"/>
        </w:rPr>
        <w:t xml:space="preserve">Of the 236 instructional episodes used in the analysis, 170 (72%) </w:t>
      </w:r>
      <w:r w:rsidR="00CE6D3F" w:rsidRPr="00383028">
        <w:rPr>
          <w:rFonts w:cs="Times New Roman"/>
          <w:b w:val="0"/>
        </w:rPr>
        <w:t>involved</w:t>
      </w:r>
      <w:r w:rsidR="00331748" w:rsidRPr="00383028">
        <w:rPr>
          <w:rFonts w:cs="Times New Roman"/>
          <w:b w:val="0"/>
        </w:rPr>
        <w:t xml:space="preserve"> one or more of the five aspects of work with data. As presented in </w:t>
      </w:r>
      <w:r w:rsidR="00B76D4C">
        <w:rPr>
          <w:rFonts w:cs="Times New Roman"/>
          <w:b w:val="0"/>
        </w:rPr>
        <w:t xml:space="preserve">Table </w:t>
      </w:r>
      <w:r w:rsidR="00730760">
        <w:rPr>
          <w:rFonts w:cs="Times New Roman"/>
          <w:b w:val="0"/>
        </w:rPr>
        <w:t>5</w:t>
      </w:r>
      <w:r w:rsidR="00331748" w:rsidRPr="00383028">
        <w:rPr>
          <w:rFonts w:cs="Times New Roman"/>
          <w:b w:val="0"/>
        </w:rPr>
        <w:t xml:space="preserve">, the five aspects of work with data occurred regularly. </w:t>
      </w:r>
    </w:p>
    <w:p w14:paraId="1F7FAA36" w14:textId="593659E8" w:rsidR="00730760" w:rsidRPr="00730760" w:rsidRDefault="00730760" w:rsidP="00D25149">
      <w:pPr>
        <w:pStyle w:val="BodyText"/>
        <w:jc w:val="center"/>
      </w:pPr>
      <w:r>
        <w:t>[INSERT TABLE 5 ABOUT HERE]</w:t>
      </w:r>
    </w:p>
    <w:p w14:paraId="258402D7" w14:textId="112DAD00" w:rsidR="00E55A9B" w:rsidRPr="00383028" w:rsidRDefault="00331748" w:rsidP="00F705A2">
      <w:pPr>
        <w:pStyle w:val="Heading3"/>
        <w:framePr w:wrap="auto" w:vAnchor="margin" w:yAlign="inline"/>
        <w:spacing w:line="480" w:lineRule="auto"/>
        <w:rPr>
          <w:rFonts w:cs="Times New Roman"/>
        </w:rPr>
      </w:pPr>
      <w:r w:rsidRPr="00383028">
        <w:rPr>
          <w:rFonts w:cs="Times New Roman"/>
          <w:b w:val="0"/>
        </w:rPr>
        <w:t xml:space="preserve">Making observations </w:t>
      </w:r>
      <w:r w:rsidR="00CE6D3F" w:rsidRPr="00383028">
        <w:rPr>
          <w:rFonts w:cs="Times New Roman"/>
          <w:b w:val="0"/>
        </w:rPr>
        <w:t xml:space="preserve">was </w:t>
      </w:r>
      <w:r w:rsidRPr="00383028">
        <w:rPr>
          <w:rFonts w:cs="Times New Roman"/>
          <w:b w:val="0"/>
        </w:rPr>
        <w:t xml:space="preserve">the least frequent of the five aspects, occurring in 24% of instructional episodes. Data modeling was the next </w:t>
      </w:r>
      <w:r w:rsidR="00EA261F" w:rsidRPr="00383028">
        <w:rPr>
          <w:rFonts w:cs="Times New Roman"/>
          <w:b w:val="0"/>
        </w:rPr>
        <w:t>leas</w:t>
      </w:r>
      <w:r w:rsidRPr="00383028">
        <w:rPr>
          <w:rFonts w:cs="Times New Roman"/>
          <w:b w:val="0"/>
        </w:rPr>
        <w:t>t frequent aspect, occurring in 29% of the episodes, followed by asking questions (38%), generating data (43%), and communicating findings (43%).</w:t>
      </w:r>
      <w:r w:rsidR="00E55A9B" w:rsidRPr="00383028">
        <w:rPr>
          <w:rFonts w:cs="Times New Roman"/>
          <w:b w:val="0"/>
        </w:rPr>
        <w:t xml:space="preserve"> </w:t>
      </w:r>
      <w:r w:rsidRPr="00383028">
        <w:rPr>
          <w:rFonts w:cs="Times New Roman"/>
          <w:b w:val="0"/>
        </w:rPr>
        <w:t xml:space="preserve">As suggested by </w:t>
      </w:r>
      <w:r w:rsidR="00E55A9B" w:rsidRPr="00383028">
        <w:rPr>
          <w:rFonts w:cs="Times New Roman"/>
          <w:b w:val="0"/>
        </w:rPr>
        <w:t>the frequencies presented in Figure 2</w:t>
      </w:r>
      <w:r w:rsidRPr="00383028">
        <w:rPr>
          <w:rFonts w:cs="Times New Roman"/>
          <w:b w:val="0"/>
        </w:rPr>
        <w:t>, the different aspects of work with data often co-occurred within a single instructional episode. On average, there were 1.86 (</w:t>
      </w:r>
      <w:r w:rsidRPr="00383028">
        <w:rPr>
          <w:rFonts w:cs="Times New Roman"/>
          <w:b w:val="0"/>
          <w:i/>
        </w:rPr>
        <w:t>SD</w:t>
      </w:r>
      <w:r w:rsidRPr="00383028">
        <w:rPr>
          <w:rFonts w:cs="Times New Roman"/>
          <w:b w:val="0"/>
        </w:rPr>
        <w:t xml:space="preserve"> 1.61) aspects of work with data present during each instructional episode.</w:t>
      </w:r>
    </w:p>
    <w:p w14:paraId="04E19E38" w14:textId="138025DA"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earch Question #2: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 xml:space="preserve">Descriptions of each the profiles taking account of their size (in terms of the number of responses for which the profile </w:t>
      </w:r>
      <w:r w:rsidR="006265B0" w:rsidRPr="00383028">
        <w:lastRenderedPageBreak/>
        <w:t>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AF4E55A"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w:t>
      </w:r>
      <w:r w:rsidR="00E309DF">
        <w:t>rovide a different view of the</w:t>
      </w:r>
      <w:r w:rsidR="00331748" w:rsidRPr="00383028">
        <w:t xml:space="preserv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61EF4F42" w14:textId="26B4905A" w:rsidR="00331748" w:rsidRPr="00383028" w:rsidRDefault="00331748" w:rsidP="006265B0">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2B7B09D8" w14:textId="77777777" w:rsidR="00306F4F" w:rsidRDefault="00306F4F" w:rsidP="00A726EB">
      <w:pPr>
        <w:pStyle w:val="Compact"/>
        <w:rPr>
          <w:b/>
        </w:rPr>
      </w:pPr>
    </w:p>
    <w:p w14:paraId="3F8B701D" w14:textId="3638E986" w:rsidR="00A726EB" w:rsidRPr="00383028" w:rsidRDefault="00A726EB" w:rsidP="00A726EB">
      <w:pPr>
        <w:pStyle w:val="Compact"/>
        <w:rPr>
          <w:b/>
        </w:rPr>
      </w:pPr>
      <w:r w:rsidRPr="00383028">
        <w:rPr>
          <w:b/>
        </w:rPr>
        <w:t>Research Questions #3 and #4: How does work with data relate to the profiles of engagement?</w:t>
      </w:r>
    </w:p>
    <w:p w14:paraId="21A03E8C" w14:textId="31049221" w:rsidR="00A726EB" w:rsidRPr="00383028" w:rsidRDefault="00A726EB" w:rsidP="00A726EB">
      <w:pPr>
        <w:pStyle w:val="Compact"/>
      </w:pPr>
      <w:r w:rsidRPr="00383028">
        <w:rPr>
          <w:b/>
        </w:rPr>
        <w:lastRenderedPageBreak/>
        <w:tab/>
      </w:r>
      <w:r w:rsidRPr="00383028">
        <w:t>In advance of studying the relations between work with data and youth characteristics and the profiles of engagement, we explored how mu</w:t>
      </w:r>
      <w:r w:rsidR="00C46386">
        <w:t xml:space="preserve">ch variability was present for </w:t>
      </w:r>
      <w:r w:rsidRPr="00383028">
        <w:t xml:space="preserve">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68C5F88F" w:rsidR="006B0C5C" w:rsidRPr="00383028" w:rsidRDefault="006B0C5C" w:rsidP="006B0C5C">
      <w:pPr>
        <w:pStyle w:val="FirstParagraph"/>
        <w:ind w:firstLine="720"/>
      </w:pPr>
      <w:r w:rsidRPr="00383028">
        <w:t>These results show how much variability in the profiles was systematic at these different levels and was potentially attributable to youth, instructional episode, and program. The</w:t>
      </w:r>
      <w:r w:rsidR="00764F9D">
        <w:t>re</w:t>
      </w:r>
      <w:r w:rsidRPr="00383028">
        <w:t xml:space="preserve"> </w:t>
      </w:r>
      <w:r w:rsidR="00764F9D">
        <w:t xml:space="preserve">could be </w:t>
      </w:r>
      <w:r w:rsidRPr="00383028">
        <w:t>systematic variability a</w:t>
      </w:r>
      <w:r w:rsidR="00764F9D">
        <w:t xml:space="preserve">t the youth level for example </w:t>
      </w:r>
      <w:r w:rsidRPr="00383028">
        <w:t xml:space="preserve">for the </w:t>
      </w:r>
      <w:r w:rsidRPr="00383028">
        <w:rPr>
          <w:i/>
        </w:rPr>
        <w:t>Full</w:t>
      </w:r>
      <w:r w:rsidR="00764F9D">
        <w:t xml:space="preserve"> profile, for example, but there could be very little variability for the,</w:t>
      </w:r>
      <w:r w:rsidRPr="00383028">
        <w:t xml:space="preserve"> </w:t>
      </w:r>
      <w:r w:rsidRPr="00383028">
        <w:rPr>
          <w:i/>
        </w:rPr>
        <w:t>Universally Low</w:t>
      </w:r>
      <w:r w:rsidRPr="00383028">
        <w:t xml:space="preserve"> profile</w:t>
      </w:r>
      <w:r w:rsidR="00764F9D">
        <w:t xml:space="preserve"> at this level</w:t>
      </w:r>
      <w:r w:rsidRPr="00383028">
        <w:t xml:space="preserv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0AD975B0" w:rsidR="00EE7710" w:rsidRPr="00383028" w:rsidRDefault="006B0C5C" w:rsidP="006B0C5C">
      <w:pPr>
        <w:pStyle w:val="BodyText"/>
      </w:pPr>
      <w:r w:rsidRPr="00383028">
        <w:lastRenderedPageBreak/>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w:t>
      </w:r>
      <w:r w:rsidR="00927C22">
        <w:t xml:space="preserve">of </w:t>
      </w:r>
      <w:r w:rsidRPr="00383028">
        <w:t xml:space="preserve">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00F93F8A" w:rsidR="00331748" w:rsidRDefault="00331748" w:rsidP="00EE7710">
      <w:pPr>
        <w:pStyle w:val="BodyText"/>
      </w:pPr>
      <w:r w:rsidRPr="00383028">
        <w:t>In Table 7,</w:t>
      </w:r>
      <w:r w:rsidR="00422717">
        <w:t xml:space="preserve"> </w:t>
      </w:r>
      <w:r w:rsidRPr="00383028">
        <w:t xml:space="preserve">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lastRenderedPageBreak/>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77370D15" w14:textId="7E0E8708" w:rsidR="00331748" w:rsidRPr="00383028" w:rsidRDefault="00331748" w:rsidP="00331748">
      <w:pPr>
        <w:pStyle w:val="BodyText"/>
      </w:pPr>
      <w:r w:rsidRPr="00383028">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rsidRPr="00383028">
        <w:t xml:space="preserve"> = 0.039, </w:t>
      </w:r>
      <w:r w:rsidRPr="00383028">
        <w:rPr>
          <w:i/>
        </w:rPr>
        <w:t>p</w:t>
      </w:r>
      <w:r w:rsidRPr="00383028">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1). In other words, youth who were more interested at the outset of the program report working harder, learning more, enjoying themselves more, and feeling more competent when they were involved in program activities, though they also report lower levels of challenge. </w:t>
      </w:r>
    </w:p>
    <w:p w14:paraId="486E56B6" w14:textId="52D8481D" w:rsidR="00331748" w:rsidRPr="00383028" w:rsidRDefault="00331748" w:rsidP="00331748">
      <w:pPr>
        <w:pStyle w:val="BodyText"/>
      </w:pPr>
      <w:r w:rsidRPr="00383028">
        <w:lastRenderedPageBreak/>
        <w:t xml:space="preserve">There were not any statistically significant effects of youths’ URM status. This </w:t>
      </w:r>
      <w:r w:rsidR="003D1578">
        <w:t>null finding</w:t>
      </w:r>
      <w:r w:rsidRPr="00383028">
        <w:t xml:space="preserve"> may be a function of the large proportion of youth from under-represented (in STEM) racial and ethnic groups</w:t>
      </w:r>
      <w:r w:rsidR="00D92D22">
        <w:t>, which resulted in a lack of statistical power to detect a difference</w:t>
      </w:r>
      <w:r w:rsidRPr="00383028">
        <w:t xml:space="preserve">. Hispanic (48%), African American or Black (36%), and youth who identify as being from multiple racial and ethnic groups (3%) made up 87% of the youth in the programs, so there were </w:t>
      </w:r>
      <w:r w:rsidR="003D1578">
        <w:t>few</w:t>
      </w:r>
      <w:r w:rsidRPr="00383028">
        <w:t xml:space="preserve"> youth</w:t>
      </w:r>
      <w:r w:rsidR="003D1578">
        <w:t xml:space="preserve"> who were</w:t>
      </w:r>
      <w:r w:rsidRPr="00383028">
        <w:t xml:space="preserve"> </w:t>
      </w:r>
      <w:r w:rsidRPr="00383028">
        <w:rPr>
          <w:i/>
        </w:rPr>
        <w:t>not</w:t>
      </w:r>
      <w:r w:rsidRPr="00383028">
        <w:t xml:space="preserve"> from under-represented groups in the sample. Nevertheless, no relations between URM status and youths’ engagement were found, indicating that there is at least no evidence that youth from such backgrounds do engage in different ways.</w:t>
      </w:r>
    </w:p>
    <w:p w14:paraId="5D4FF598" w14:textId="77777777" w:rsidR="00863219" w:rsidRDefault="00863219" w:rsidP="00863219">
      <w:pPr>
        <w:pStyle w:val="Heading1"/>
      </w:pPr>
      <w:bookmarkStart w:id="6" w:name="context"/>
      <w:bookmarkStart w:id="7" w:name="participants"/>
      <w:bookmarkStart w:id="8" w:name="procedure"/>
      <w:bookmarkStart w:id="9" w:name="data-sources-and-measures"/>
      <w:bookmarkStart w:id="10" w:name="esm-measures-of-engagement-for-the-profi"/>
      <w:bookmarkStart w:id="11" w:name="measures-from-video-for-work-with-data"/>
      <w:bookmarkStart w:id="12" w:name="survey-measures-of-pre-interest-in-stem"/>
      <w:bookmarkStart w:id="13" w:name="other-youth-characteristics"/>
      <w:bookmarkStart w:id="14" w:name="data-analysis"/>
      <w:bookmarkStart w:id="15" w:name="analysis-for-research-question-1-the-fre"/>
      <w:bookmarkStart w:id="16" w:name="analysis-for-research-question-2-what-pr"/>
      <w:bookmarkStart w:id="17" w:name="analysis-for-research-question-3-how-wor"/>
      <w:bookmarkStart w:id="18" w:name="results"/>
      <w:bookmarkStart w:id="19" w:name="descriptive-statistics-for-the-engagemen"/>
      <w:bookmarkStart w:id="20" w:name="correlations-among-the-study-variables"/>
      <w:bookmarkStart w:id="21" w:name="results-for-research-question-1"/>
      <w:bookmarkStart w:id="22" w:name="results-for-research-question-2-what-pro"/>
      <w:bookmarkStart w:id="23" w:name="results-for-research-questions-3-and-4-a"/>
      <w:bookmarkStart w:id="24" w:name="discussion"/>
      <w:bookmarkStart w:id="25" w:name="references"/>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Discussion</w:t>
      </w:r>
    </w:p>
    <w:p w14:paraId="5F8DAA60" w14:textId="305C0351" w:rsidR="00863219" w:rsidRDefault="00863219" w:rsidP="00863219">
      <w:pPr>
        <w:pStyle w:val="FirstParagraph"/>
      </w:pPr>
      <w:r>
        <w:t>In this study, engagement was used to understand the experience of youth working with data during summer STEM programs. We identified six profiles of engagement using an 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Relations of the five aspects of work with data and youth characteristics (pre-program interest in STEM and youths’ gender and status in terms of being a member of under-represented groups in STEM) were, overall, not strongly related with the profiles of engagement.</w:t>
      </w:r>
      <w:r w:rsidR="00422717">
        <w:t xml:space="preserve"> </w:t>
      </w:r>
      <w:r>
        <w:t>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w:t>
      </w:r>
      <w:r w:rsidR="003738B7">
        <w:t>tions of this study as well a</w:t>
      </w:r>
      <w:r>
        <w:t>s recommendations for future research and implications for practice.</w:t>
      </w:r>
    </w:p>
    <w:p w14:paraId="58CDFCC4" w14:textId="77777777" w:rsidR="00863219" w:rsidRDefault="00863219" w:rsidP="00863219">
      <w:pPr>
        <w:pStyle w:val="Heading2"/>
      </w:pPr>
      <w:r>
        <w:lastRenderedPageBreak/>
        <w:t>Key Findings Regarding Work With Data in Summer STEM Program</w:t>
      </w:r>
    </w:p>
    <w:p w14:paraId="7166C783" w14:textId="6D8D819C"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w:t>
      </w:r>
      <w:r w:rsidR="00F8584C">
        <w:t>relative to other program activities—and differences b</w:t>
      </w:r>
      <w:r w:rsidR="007A4D95">
        <w:t xml:space="preserve">etween the aspects of work </w:t>
      </w:r>
      <w:r w:rsidR="00F8584C">
        <w:t>with data</w:t>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6280AC7C" w:rsidR="00863219" w:rsidRDefault="00863219" w:rsidP="00863219">
      <w:pPr>
        <w:pStyle w:val="FirstParagraph"/>
      </w:pPr>
      <w:r>
        <w:t>As presented earlier, six profiles of engagement were identified through the use of LPA. Little work has examined profiles of engagement</w:t>
      </w:r>
      <w:r w:rsidR="00D41F2B">
        <w:t>,</w:t>
      </w:r>
      <w:r>
        <w:t xml:space="preserve"> and so these results can provide new insight into the nature of youth engagement in summer STEM programs. </w:t>
      </w:r>
      <w:r w:rsidR="001B212E">
        <w:t>Authors and colleague</w:t>
      </w:r>
      <w:r>
        <w:t xml:space="preserve"> (2018</w:t>
      </w:r>
      <w:r w:rsidR="001B212E">
        <w:t>a</w:t>
      </w:r>
      <w:r>
        <w:t xml:space="preserve">) have also examined profiles of engagement. In </w:t>
      </w:r>
      <w:r w:rsidR="00B2403A">
        <w:t>A</w:t>
      </w:r>
      <w:r w:rsidR="006D5666">
        <w:t>uthor and colleague</w:t>
      </w:r>
      <w:r>
        <w:t>’s</w:t>
      </w:r>
      <w:r w:rsidR="006D5666">
        <w:t xml:space="preserve"> (2018a)</w:t>
      </w:r>
      <w:r>
        <w:t xml:space="preserve"> work, however, the profiles were constructed from indicators cognitive, behavioral, and affective engagement—but not perceptions of challenge and competence (as in this study). </w:t>
      </w:r>
      <w:r w:rsidR="006D5666">
        <w:t>They</w:t>
      </w:r>
      <w:r>
        <w:t xml:space="preserve">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w:t>
      </w:r>
      <w:r>
        <w:lastRenderedPageBreak/>
        <w:t>of distinct configurations of engagement (such as high levels of cognitive engagement with high levels of challenge—yet moderate levels of the other variables) in STEM education.</w:t>
      </w:r>
    </w:p>
    <w:p w14:paraId="0664C6C0" w14:textId="60D82A0B"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w:t>
      </w:r>
      <w:r w:rsidR="00C911BA">
        <w:t>Author and colleague’s</w:t>
      </w:r>
      <w:r>
        <w:t xml:space="preserve">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lastRenderedPageBreak/>
        <w:t>The Relationships Between Work With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w:t>
      </w:r>
      <w:r>
        <w:lastRenderedPageBreak/>
        <w:t xml:space="preserve">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 xml:space="preserve">generally perceived by youth to be demanding and important. Modeling, too, is important. It has been described as the central scientific and engineering practice (Lehrer &amp; </w:t>
      </w:r>
      <w:proofErr w:type="spellStart"/>
      <w:r>
        <w:t>Schauble</w:t>
      </w:r>
      <w:proofErr w:type="spellEnd"/>
      <w:r>
        <w:t>,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4C079E56" w:rsidR="00863219" w:rsidRDefault="00863219" w:rsidP="00863219">
      <w:pPr>
        <w:pStyle w:val="BodyText"/>
      </w:pPr>
      <w:r>
        <w:t xml:space="preserve">To step </w:t>
      </w:r>
      <w:r w:rsidR="00734F05">
        <w:t>back from specific relationships</w:t>
      </w:r>
      <w:r>
        <w:t xml:space="preserve">,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 xml:space="preserve">what scientists and mathematicians do—by engaging in scientific and engineering practices—engaging in practices in merely procedural ways may not help students to become more capable in the domains that they study. This point is echoed in recent scholarship pointing out the </w:t>
      </w:r>
      <w:r>
        <w:lastRenderedPageBreak/>
        <w:t>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w:t>
      </w:r>
      <w:r w:rsidR="00EF1C76">
        <w:t xml:space="preserve"> data may, on its own, not be more engaging (apart from in a few cases, </w:t>
      </w:r>
      <w:r>
        <w:t>i.e., w</w:t>
      </w:r>
      <w:r w:rsidR="00EF1C76">
        <w:t xml:space="preserve">hen generating or modeling data). Instead, </w:t>
      </w:r>
      <w:r w:rsidR="00EF1C76" w:rsidRPr="00EF1C76">
        <w:rPr>
          <w:i/>
        </w:rPr>
        <w:t>how</w:t>
      </w:r>
      <w:r w:rsidRPr="00EF1C76">
        <w:rPr>
          <w:i/>
        </w:rPr>
        <w:t xml:space="preserve"> </w:t>
      </w:r>
      <w:r>
        <w:t xml:space="preserve">youth </w:t>
      </w:r>
      <w:r w:rsidR="00EF1C76">
        <w:t>work with data may be the key: More substantial relationships between work with data and youth engagement may be found within STEM classes or programs that are focused explicitly on work with data or data science. In addition, how teachers support students to work with data through orchestrating whole-class discussions may have an effect on how engaging such work is to youth.</w:t>
      </w:r>
    </w:p>
    <w:p w14:paraId="6ACF57D3" w14:textId="64DE1931" w:rsidR="00863219" w:rsidRDefault="00863219" w:rsidP="00863219">
      <w:pPr>
        <w:pStyle w:val="BodyText"/>
      </w:pPr>
      <w:r>
        <w:t>There were not many</w:t>
      </w:r>
      <w:r w:rsidR="0054597B">
        <w:t xml:space="preserve"> significant</w:t>
      </w:r>
      <w:r>
        <w:t xml:space="preserve"> relations in terms of youths’ gender, URM status, or pre-program interest, which was surprising because there </w:t>
      </w:r>
      <w:r w:rsidRPr="25631E79">
        <w:rPr>
          <w:i/>
          <w:iCs/>
        </w:rPr>
        <w:t>was</w:t>
      </w:r>
      <w:r>
        <w:t xml:space="preserve"> substantial variability in the profiles of engagement at the youth level. This was also surprising as 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r w:rsidR="00E52049">
        <w:t xml:space="preserve">Author and colleague, </w:t>
      </w:r>
      <w:r>
        <w:t xml:space="preserve">2008). There was one significant relation: youth with higher pre-program interest were found to be more likely to be </w:t>
      </w:r>
      <w:r w:rsidRPr="25631E79">
        <w:rPr>
          <w:i/>
          <w:iCs/>
        </w:rPr>
        <w:t>Engaged and competent but not challenged</w:t>
      </w:r>
      <w:r>
        <w:t>. This suggests that youth with a higher interest in STEM were inclined to be highly engaged and good at what they were doing, but were not challenged by the activities. This finding is in line with past research suggesting a relationship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w:t>
      </w:r>
      <w:r w:rsidR="00CF5521">
        <w:lastRenderedPageBreak/>
        <w:t>suggests that it m</w:t>
      </w:r>
      <w:r w:rsidR="00CE578A">
        <w:t xml:space="preserve">ay be engaging to students to involve </w:t>
      </w:r>
      <w:r w:rsidR="00CF5521">
        <w:t xml:space="preserve">them in </w:t>
      </w:r>
      <w:r w:rsidR="00CE578A">
        <w:t>activities that present greater challenge to them.</w:t>
      </w:r>
      <w:r w:rsidR="00CF5521">
        <w:t xml:space="preserve"> </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43FA4B33" w:rsidR="00863219" w:rsidRDefault="00863219" w:rsidP="00863219">
      <w:pPr>
        <w:pStyle w:val="BodyText"/>
      </w:pPr>
      <w:r>
        <w:t xml:space="preserve">There </w:t>
      </w:r>
      <w:r w:rsidR="00DC47BD">
        <w:t xml:space="preserve">are </w:t>
      </w:r>
      <w:r>
        <w:t>some measurement-related limitations. Work with data can be difficult to measure because, as the qualitative analysis revealed, there were a variety of ways in which youth can be involved in work with data. However, there were some divergence</w:t>
      </w:r>
      <w:r w:rsidR="00970EE4">
        <w:t xml:space="preserve">s that may have had an impact </w:t>
      </w:r>
      <w:r>
        <w:t xml:space="preserve">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w:t>
      </w:r>
      <w:r>
        <w:lastRenderedPageBreak/>
        <w:t>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423BFE9" w:rsidR="00863219" w:rsidRDefault="00863219" w:rsidP="00863219">
      <w:pPr>
        <w:pStyle w:val="BodyText"/>
      </w:pPr>
      <w:r>
        <w:t xml:space="preserve">Finally, the little variability at the instructional episode level </w:t>
      </w:r>
      <w:r w:rsidR="00DC47BD">
        <w:t xml:space="preserve">is </w:t>
      </w:r>
      <w:r>
        <w:t>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w:t>
      </w:r>
      <w:r>
        <w:lastRenderedPageBreak/>
        <w:t>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FD0CEB3" w:rsidR="00863219" w:rsidRDefault="00C063C3" w:rsidP="00863219">
      <w:pPr>
        <w:pStyle w:val="BodyText"/>
        <w:ind w:firstLine="720"/>
      </w:pPr>
      <w:r>
        <w:t>We</w:t>
      </w:r>
      <w:r w:rsidR="00863219">
        <w:t xml:space="preserv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w:t>
      </w:r>
      <w:r w:rsidR="00863219">
        <w:lastRenderedPageBreak/>
        <w:t xml:space="preserve">common, these aspects were not highly related to youths’ engagement: apart from the generating and modeling data aspects (which were related only to the </w:t>
      </w:r>
      <w:r w:rsidR="00863219" w:rsidRPr="3B66D961">
        <w:rPr>
          <w:i/>
          <w:iCs/>
        </w:rPr>
        <w:t xml:space="preserve">Full </w:t>
      </w:r>
      <w:r w:rsidR="00863219">
        <w:t>engagement profile), we found that work with data alone did not explain the differences in youths’ engagement. Some key reas</w:t>
      </w:r>
      <w:r w:rsidR="00250B6C">
        <w:t>ons why work with data was not strongly</w:t>
      </w:r>
      <w:r w:rsidR="00863219">
        <w:t xml:space="preserve"> related to youths’ eng</w:t>
      </w:r>
      <w:r w:rsidR="0058261F">
        <w:t>agement is</w:t>
      </w:r>
      <w:r w:rsidR="00863219">
        <w:t xml:space="preserve"> the minimal 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D6D2600" w14:textId="77777777" w:rsidR="004B4951" w:rsidRDefault="000425D6" w:rsidP="004B4951">
      <w:pPr>
        <w:pStyle w:val="BodyText"/>
        <w:ind w:left="720" w:hanging="720"/>
        <w:rPr>
          <w:i/>
        </w:rPr>
      </w:pPr>
      <w:r>
        <w:t>Author and colleagues</w:t>
      </w:r>
      <w:r w:rsidRPr="00383028">
        <w:t xml:space="preserve"> (2007). </w:t>
      </w:r>
      <w:r>
        <w:rPr>
          <w:i/>
        </w:rPr>
        <w:t>Book.</w:t>
      </w:r>
    </w:p>
    <w:p w14:paraId="7CE75A85" w14:textId="5825022E" w:rsidR="00620973" w:rsidRPr="00620973" w:rsidRDefault="00620973" w:rsidP="00785E60">
      <w:pPr>
        <w:pStyle w:val="BodyText"/>
        <w:ind w:left="720" w:hanging="720"/>
      </w:pPr>
      <w:r>
        <w:t xml:space="preserve">Author and colleague (2008). </w:t>
      </w:r>
      <w:r>
        <w:rPr>
          <w:i/>
        </w:rPr>
        <w:t>Journal article</w:t>
      </w:r>
      <w:r>
        <w:t>.</w:t>
      </w:r>
    </w:p>
    <w:p w14:paraId="65C6C969" w14:textId="77777777" w:rsidR="00785E60" w:rsidRDefault="000425D6" w:rsidP="00785E60">
      <w:pPr>
        <w:pStyle w:val="BodyText"/>
        <w:ind w:left="720" w:hanging="720"/>
      </w:pPr>
      <w:r>
        <w:t>Author and colleagues</w:t>
      </w:r>
      <w:r w:rsidRPr="00383028">
        <w:t xml:space="preserve"> (2011). </w:t>
      </w:r>
      <w:r>
        <w:rPr>
          <w:i/>
        </w:rPr>
        <w:t>Journal article</w:t>
      </w:r>
      <w:r>
        <w:t>.</w:t>
      </w:r>
    </w:p>
    <w:p w14:paraId="2F0BE9F4" w14:textId="1629A4CD" w:rsidR="00785E60" w:rsidRDefault="004B4951" w:rsidP="00785E60">
      <w:pPr>
        <w:pStyle w:val="BodyText"/>
        <w:ind w:left="720" w:hanging="720"/>
      </w:pPr>
      <w:r>
        <w:t xml:space="preserve">Authors and colleagues (2013). </w:t>
      </w:r>
      <w:r>
        <w:rPr>
          <w:i/>
        </w:rPr>
        <w:t>Journal article</w:t>
      </w:r>
      <w:r w:rsidR="00785E60">
        <w:t>.</w:t>
      </w:r>
    </w:p>
    <w:p w14:paraId="51AB0C09" w14:textId="771B10FA" w:rsidR="00785E60" w:rsidRPr="00785E60" w:rsidRDefault="00785E60" w:rsidP="00785E60">
      <w:pPr>
        <w:spacing w:line="480" w:lineRule="auto"/>
        <w:ind w:left="720" w:hanging="720"/>
      </w:pPr>
      <w:r>
        <w:t xml:space="preserve">Author and colleagues (2017). </w:t>
      </w:r>
      <w:r>
        <w:rPr>
          <w:i/>
        </w:rPr>
        <w:t>Journal article</w:t>
      </w:r>
      <w:r>
        <w:t>.</w:t>
      </w:r>
    </w:p>
    <w:p w14:paraId="5CA3AC82" w14:textId="25DA9DA2" w:rsidR="000425D6" w:rsidRDefault="000425D6" w:rsidP="000425D6">
      <w:pPr>
        <w:pStyle w:val="BodyText"/>
        <w:ind w:left="720" w:hanging="720"/>
        <w:rPr>
          <w:i/>
        </w:rPr>
      </w:pPr>
      <w:r>
        <w:t>Authors and colleagues.</w:t>
      </w:r>
      <w:r w:rsidRPr="00383028">
        <w:t xml:space="preserve"> (2018</w:t>
      </w:r>
      <w:r w:rsidR="00DA2A08">
        <w:t>a</w:t>
      </w:r>
      <w:r w:rsidRPr="00383028">
        <w:t xml:space="preserve">). </w:t>
      </w:r>
      <w:r>
        <w:rPr>
          <w:i/>
        </w:rPr>
        <w:t xml:space="preserve">Journal article. </w:t>
      </w:r>
    </w:p>
    <w:p w14:paraId="0E1DECA4" w14:textId="409770A4" w:rsidR="000425D6" w:rsidRPr="00383028" w:rsidRDefault="000425D6" w:rsidP="000425D6">
      <w:pPr>
        <w:pStyle w:val="BodyText"/>
        <w:ind w:left="720" w:hanging="720"/>
      </w:pPr>
      <w:r>
        <w:t xml:space="preserve">Authors and </w:t>
      </w:r>
      <w:r w:rsidR="00620973">
        <w:t xml:space="preserve">colleague </w:t>
      </w:r>
      <w:r>
        <w:t>(2018</w:t>
      </w:r>
      <w:r w:rsidR="00DA2A08">
        <w:t>b</w:t>
      </w:r>
      <w:r>
        <w:t>).</w:t>
      </w:r>
      <w:r w:rsidRPr="00383028">
        <w:t xml:space="preserve"> </w:t>
      </w:r>
      <w:r w:rsidRPr="00B3250C">
        <w:rPr>
          <w:i/>
        </w:rPr>
        <w:t>Journal article.</w:t>
      </w:r>
    </w:p>
    <w:p w14:paraId="6973549B" w14:textId="3965BA55" w:rsidR="000425D6" w:rsidRPr="000425D6" w:rsidRDefault="000425D6" w:rsidP="000425D6">
      <w:pPr>
        <w:pStyle w:val="BodyText"/>
        <w:ind w:left="720" w:hanging="720"/>
        <w:rPr>
          <w:i/>
        </w:rPr>
      </w:pPr>
      <w:r>
        <w:t>Authors and colleagues</w:t>
      </w:r>
      <w:r w:rsidRPr="00383028">
        <w:t xml:space="preserve"> (2018</w:t>
      </w:r>
      <w:r w:rsidR="00DA2A08">
        <w:t>c</w:t>
      </w:r>
      <w:r w:rsidRPr="00383028">
        <w:t xml:space="preserve">). </w:t>
      </w:r>
      <w:r w:rsidRPr="00F572FC">
        <w:rPr>
          <w:i/>
        </w:rPr>
        <w:t>Journal article.</w:t>
      </w:r>
    </w:p>
    <w:p w14:paraId="4D29A37D" w14:textId="05640729" w:rsidR="000425D6" w:rsidRPr="007B78B9" w:rsidRDefault="00EA1DFF" w:rsidP="000425D6">
      <w:pPr>
        <w:pStyle w:val="BodyText"/>
        <w:ind w:left="720" w:hanging="720"/>
      </w:pPr>
      <w:r w:rsidRPr="00383028">
        <w:t xml:space="preserve">Berland, L. K., Schwarz, C. V., </w:t>
      </w:r>
      <w:proofErr w:type="spellStart"/>
      <w:r w:rsidRPr="00383028">
        <w:t>Krist</w:t>
      </w:r>
      <w:proofErr w:type="spellEnd"/>
      <w:r w:rsidRPr="00383028">
        <w:t xml:space="preserve">, C., Kenyon, L., Lo, A. S., &amp; Reiser, B. J. (2016). Epistemologies in practice: Making scientific practices meaningful for students. </w:t>
      </w:r>
      <w:r w:rsidRPr="00383028">
        <w:rPr>
          <w:i/>
        </w:rPr>
        <w:t>Journal of Research in Science Teaching, 53</w:t>
      </w:r>
      <w:r w:rsidRPr="00383028">
        <w:t>(7), 1082-1112.</w:t>
      </w:r>
    </w:p>
    <w:p w14:paraId="01ABB044" w14:textId="77777777" w:rsidR="00EA1DFF" w:rsidRPr="00383028" w:rsidRDefault="00EA1DFF" w:rsidP="00EA1DFF">
      <w:pPr>
        <w:pStyle w:val="BodyText"/>
        <w:ind w:left="720" w:hanging="720"/>
      </w:pPr>
      <w:proofErr w:type="spellStart"/>
      <w:r w:rsidRPr="00383028">
        <w:t>Bielik</w:t>
      </w:r>
      <w:proofErr w:type="spellEnd"/>
      <w:r w:rsidRPr="00383028">
        <w:t xml:space="preserve">, T., &amp; </w:t>
      </w:r>
      <w:proofErr w:type="spellStart"/>
      <w:r w:rsidRPr="00383028">
        <w:t>Yarden</w:t>
      </w:r>
      <w:proofErr w:type="spellEnd"/>
      <w:r w:rsidRPr="00383028">
        <w:t xml:space="preserve">,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9">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lastRenderedPageBreak/>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proofErr w:type="spellStart"/>
      <w:r w:rsidRPr="00383028">
        <w:t>Finzer</w:t>
      </w:r>
      <w:proofErr w:type="spellEnd"/>
      <w:r w:rsidRPr="00383028">
        <w:t xml:space="preserve">,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lastRenderedPageBreak/>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proofErr w:type="spellStart"/>
      <w:r w:rsidRPr="00383028">
        <w:t>Harring</w:t>
      </w:r>
      <w:proofErr w:type="spellEnd"/>
      <w:r w:rsidRPr="00383028">
        <w:t xml:space="preserve">, J. R., &amp; </w:t>
      </w:r>
      <w:proofErr w:type="spellStart"/>
      <w:r w:rsidRPr="00383028">
        <w:t>Hodis</w:t>
      </w:r>
      <w:proofErr w:type="spellEnd"/>
      <w:r w:rsidRPr="00383028">
        <w:t xml:space="preserve">,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t xml:space="preserve">Hasson, E., &amp; </w:t>
      </w:r>
      <w:proofErr w:type="spellStart"/>
      <w:r w:rsidRPr="00383028">
        <w:t>Yarden</w:t>
      </w:r>
      <w:proofErr w:type="spellEnd"/>
      <w:r w:rsidRPr="00383028">
        <w:t>,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w:t>
      </w:r>
      <w:proofErr w:type="spellStart"/>
      <w:r w:rsidRPr="00383028">
        <w:t>Finzer</w:t>
      </w:r>
      <w:proofErr w:type="spellEnd"/>
      <w:r w:rsidRPr="00383028">
        <w:t xml:space="preserve">,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xml:space="preserve">. Commissioned Paper for the National Academies of Sciences, Engineering, and Medicine, Board on Science Education, </w:t>
      </w:r>
      <w:r w:rsidRPr="00383028">
        <w:lastRenderedPageBreak/>
        <w:t>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w:t>
      </w:r>
      <w:proofErr w:type="spellStart"/>
      <w:r w:rsidRPr="00383028">
        <w:t>Schauble</w:t>
      </w:r>
      <w:proofErr w:type="spellEnd"/>
      <w:r w:rsidRPr="00383028">
        <w:t xml:space="preserv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40DC1FFD" w14:textId="4604BCA4" w:rsidR="00EA7777" w:rsidRPr="00383028" w:rsidRDefault="00EA7777" w:rsidP="00EA7777">
      <w:pPr>
        <w:pStyle w:val="BodyText"/>
        <w:ind w:left="720" w:hanging="720"/>
      </w:pPr>
      <w:r w:rsidRPr="00EA7777">
        <w:t xml:space="preserve">McCaffrey, D. F., Lockwood, J. R., </w:t>
      </w:r>
      <w:proofErr w:type="spellStart"/>
      <w:r w:rsidRPr="00EA7777">
        <w:t>Koretz</w:t>
      </w:r>
      <w:proofErr w:type="spellEnd"/>
      <w:r w:rsidRPr="00EA7777">
        <w:t>, D. M., &amp; Hamilton, L. S. (2003). </w:t>
      </w:r>
      <w:r w:rsidRPr="00EA7777">
        <w:rPr>
          <w:i/>
          <w:iCs/>
        </w:rPr>
        <w:t>Evaluating Value-Added Models for Teacher Accountability. Monograph</w:t>
      </w:r>
      <w:r w:rsidRPr="00EA7777">
        <w:t>. RAND Corporation. PO Box 2138, Santa Monica, CA 90407-2138.</w:t>
      </w:r>
    </w:p>
    <w:p w14:paraId="6DB763C7" w14:textId="77777777" w:rsidR="00EA1DFF" w:rsidRPr="00383028" w:rsidRDefault="00EA1DFF" w:rsidP="00EA1DFF">
      <w:pPr>
        <w:pStyle w:val="BodyText"/>
        <w:ind w:left="720" w:hanging="720"/>
      </w:pPr>
      <w:r w:rsidRPr="00383028">
        <w:lastRenderedPageBreak/>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w:t>
      </w:r>
      <w:proofErr w:type="spellStart"/>
      <w:r w:rsidRPr="00383028">
        <w:t>Schauble</w:t>
      </w:r>
      <w:proofErr w:type="spellEnd"/>
      <w:r w:rsidRPr="00383028">
        <w:t xml:space="preserve">, L. (2003). Structuring error and experimental variation as distribution in the fourth grade. </w:t>
      </w:r>
      <w:r w:rsidRPr="00383028">
        <w:rPr>
          <w:i/>
        </w:rPr>
        <w:t>Mathematical Thinking and Learning, 5</w:t>
      </w:r>
      <w:r w:rsidRPr="00383028">
        <w:t>(2&amp;3), 131-156.</w:t>
      </w:r>
    </w:p>
    <w:p w14:paraId="5C110DFD" w14:textId="27C3676D" w:rsidR="00EA1DFF" w:rsidRPr="00383028" w:rsidRDefault="00EA1DFF" w:rsidP="00EA1DFF">
      <w:pPr>
        <w:pStyle w:val="BodyText"/>
        <w:ind w:left="720" w:hanging="720"/>
      </w:pPr>
      <w:r w:rsidRPr="00383028">
        <w:t xml:space="preserve">Sinatra, G. M., </w:t>
      </w:r>
      <w:proofErr w:type="spellStart"/>
      <w:r w:rsidRPr="00383028">
        <w:t>Heddy</w:t>
      </w:r>
      <w:proofErr w:type="spellEnd"/>
      <w:r w:rsidRPr="00383028">
        <w:t xml:space="preserve">, B. C., &amp; Lombardi, D. (2015). The challenges of defining and measuring student engagement in science. </w:t>
      </w:r>
      <w:r w:rsidRPr="00383028">
        <w:rPr>
          <w:i/>
        </w:rPr>
        <w:t>Educational Psychologist, 50</w:t>
      </w:r>
      <w:r w:rsidRPr="00383028">
        <w:t xml:space="preserve">(1), 1-13. </w:t>
      </w:r>
      <w:hyperlink r:id="rId10">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1">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Pr="00383028" w:rsidRDefault="00EA1DFF" w:rsidP="00D25149">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p>
    <w:sectPr w:rsidR="00227265" w:rsidRPr="00383028" w:rsidSect="00331748">
      <w:headerReference w:type="even" r:id="rId12"/>
      <w:headerReference w:type="default" r:id="rId13"/>
      <w:headerReference w:type="first" r:id="rId14"/>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79E5E0" w14:textId="77777777" w:rsidR="002F1B04" w:rsidRDefault="002F1B04">
      <w:r>
        <w:separator/>
      </w:r>
    </w:p>
  </w:endnote>
  <w:endnote w:type="continuationSeparator" w:id="0">
    <w:p w14:paraId="34C60A49" w14:textId="77777777" w:rsidR="002F1B04" w:rsidRDefault="002F1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46193" w14:textId="77777777" w:rsidR="002F1B04" w:rsidRDefault="002F1B04">
      <w:r>
        <w:separator/>
      </w:r>
    </w:p>
  </w:footnote>
  <w:footnote w:type="continuationSeparator" w:id="0">
    <w:p w14:paraId="5C09BEC6" w14:textId="77777777" w:rsidR="002F1B04" w:rsidRDefault="002F1B04">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336"/>
    <w:rsid w:val="00010AD0"/>
    <w:rsid w:val="00011C8B"/>
    <w:rsid w:val="00013281"/>
    <w:rsid w:val="00013A9C"/>
    <w:rsid w:val="00015E30"/>
    <w:rsid w:val="00016DE1"/>
    <w:rsid w:val="00020F54"/>
    <w:rsid w:val="000220CB"/>
    <w:rsid w:val="0002231D"/>
    <w:rsid w:val="00025E5A"/>
    <w:rsid w:val="000425D6"/>
    <w:rsid w:val="00044028"/>
    <w:rsid w:val="00047CA0"/>
    <w:rsid w:val="000626A2"/>
    <w:rsid w:val="00074473"/>
    <w:rsid w:val="000756CD"/>
    <w:rsid w:val="00076988"/>
    <w:rsid w:val="00081D37"/>
    <w:rsid w:val="00084BC1"/>
    <w:rsid w:val="00086191"/>
    <w:rsid w:val="00090065"/>
    <w:rsid w:val="00093BF5"/>
    <w:rsid w:val="00097511"/>
    <w:rsid w:val="000A08D2"/>
    <w:rsid w:val="000A4CB2"/>
    <w:rsid w:val="000B7056"/>
    <w:rsid w:val="000C3B21"/>
    <w:rsid w:val="000C66D2"/>
    <w:rsid w:val="000D7B73"/>
    <w:rsid w:val="000E105D"/>
    <w:rsid w:val="000E2766"/>
    <w:rsid w:val="00103E10"/>
    <w:rsid w:val="001107F0"/>
    <w:rsid w:val="001115EF"/>
    <w:rsid w:val="00111C7E"/>
    <w:rsid w:val="0011380E"/>
    <w:rsid w:val="0012000E"/>
    <w:rsid w:val="00124A05"/>
    <w:rsid w:val="00127416"/>
    <w:rsid w:val="0013290A"/>
    <w:rsid w:val="00133551"/>
    <w:rsid w:val="00135BB5"/>
    <w:rsid w:val="001418CA"/>
    <w:rsid w:val="001526C9"/>
    <w:rsid w:val="00155390"/>
    <w:rsid w:val="0016307C"/>
    <w:rsid w:val="00164F92"/>
    <w:rsid w:val="00166646"/>
    <w:rsid w:val="00172243"/>
    <w:rsid w:val="00177B42"/>
    <w:rsid w:val="00181D8C"/>
    <w:rsid w:val="00183BF4"/>
    <w:rsid w:val="00187C0C"/>
    <w:rsid w:val="00187D3E"/>
    <w:rsid w:val="00195107"/>
    <w:rsid w:val="001974BA"/>
    <w:rsid w:val="001975FF"/>
    <w:rsid w:val="001A3A03"/>
    <w:rsid w:val="001A4CAE"/>
    <w:rsid w:val="001B212E"/>
    <w:rsid w:val="001D2B94"/>
    <w:rsid w:val="001D4FA8"/>
    <w:rsid w:val="001D76D3"/>
    <w:rsid w:val="001D7AB3"/>
    <w:rsid w:val="001E7E52"/>
    <w:rsid w:val="001F152C"/>
    <w:rsid w:val="001F5F84"/>
    <w:rsid w:val="00216BE0"/>
    <w:rsid w:val="002216E3"/>
    <w:rsid w:val="00227265"/>
    <w:rsid w:val="00231B75"/>
    <w:rsid w:val="0023797A"/>
    <w:rsid w:val="00250B6C"/>
    <w:rsid w:val="002574A8"/>
    <w:rsid w:val="00260D53"/>
    <w:rsid w:val="00261612"/>
    <w:rsid w:val="0026582D"/>
    <w:rsid w:val="00265F7D"/>
    <w:rsid w:val="0026634E"/>
    <w:rsid w:val="00266AD6"/>
    <w:rsid w:val="002704D5"/>
    <w:rsid w:val="0027285A"/>
    <w:rsid w:val="0027583B"/>
    <w:rsid w:val="0028354C"/>
    <w:rsid w:val="00291F87"/>
    <w:rsid w:val="002A1735"/>
    <w:rsid w:val="002A36FE"/>
    <w:rsid w:val="002B5706"/>
    <w:rsid w:val="002D0490"/>
    <w:rsid w:val="002D3631"/>
    <w:rsid w:val="002E0CE8"/>
    <w:rsid w:val="002E18DA"/>
    <w:rsid w:val="002E4AF3"/>
    <w:rsid w:val="002E5BB8"/>
    <w:rsid w:val="002F1B04"/>
    <w:rsid w:val="00302ECC"/>
    <w:rsid w:val="00306F4F"/>
    <w:rsid w:val="003222D2"/>
    <w:rsid w:val="00331748"/>
    <w:rsid w:val="0033554E"/>
    <w:rsid w:val="0035006E"/>
    <w:rsid w:val="003571C7"/>
    <w:rsid w:val="003604E7"/>
    <w:rsid w:val="003738B7"/>
    <w:rsid w:val="00381ED6"/>
    <w:rsid w:val="00383028"/>
    <w:rsid w:val="0038309C"/>
    <w:rsid w:val="00394620"/>
    <w:rsid w:val="003A13D6"/>
    <w:rsid w:val="003A51E4"/>
    <w:rsid w:val="003A5EB9"/>
    <w:rsid w:val="003B175F"/>
    <w:rsid w:val="003B6BBA"/>
    <w:rsid w:val="003B6CAC"/>
    <w:rsid w:val="003C7579"/>
    <w:rsid w:val="003D1578"/>
    <w:rsid w:val="003D596A"/>
    <w:rsid w:val="003D7849"/>
    <w:rsid w:val="003E68E1"/>
    <w:rsid w:val="003F4E57"/>
    <w:rsid w:val="003F603A"/>
    <w:rsid w:val="00402B57"/>
    <w:rsid w:val="0040382F"/>
    <w:rsid w:val="00406B65"/>
    <w:rsid w:val="004106A7"/>
    <w:rsid w:val="00411C72"/>
    <w:rsid w:val="0041479C"/>
    <w:rsid w:val="00422717"/>
    <w:rsid w:val="00425F39"/>
    <w:rsid w:val="00431368"/>
    <w:rsid w:val="004335CE"/>
    <w:rsid w:val="0043434E"/>
    <w:rsid w:val="004413EB"/>
    <w:rsid w:val="00444F48"/>
    <w:rsid w:val="00451603"/>
    <w:rsid w:val="00465C86"/>
    <w:rsid w:val="00480FAA"/>
    <w:rsid w:val="00482014"/>
    <w:rsid w:val="0048220D"/>
    <w:rsid w:val="00495E26"/>
    <w:rsid w:val="004A3567"/>
    <w:rsid w:val="004B2B20"/>
    <w:rsid w:val="004B4951"/>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597B"/>
    <w:rsid w:val="00547A38"/>
    <w:rsid w:val="00547E89"/>
    <w:rsid w:val="00554A3B"/>
    <w:rsid w:val="00562672"/>
    <w:rsid w:val="00564D60"/>
    <w:rsid w:val="00572DC1"/>
    <w:rsid w:val="005731F8"/>
    <w:rsid w:val="0057681E"/>
    <w:rsid w:val="0057717F"/>
    <w:rsid w:val="00580184"/>
    <w:rsid w:val="00580C0B"/>
    <w:rsid w:val="00581BD4"/>
    <w:rsid w:val="00581EF4"/>
    <w:rsid w:val="0058261F"/>
    <w:rsid w:val="00582962"/>
    <w:rsid w:val="00582B16"/>
    <w:rsid w:val="00584F6C"/>
    <w:rsid w:val="00590D07"/>
    <w:rsid w:val="005A17CC"/>
    <w:rsid w:val="005A4288"/>
    <w:rsid w:val="005A5F20"/>
    <w:rsid w:val="005B2E9A"/>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2AE5"/>
    <w:rsid w:val="0061478A"/>
    <w:rsid w:val="00620973"/>
    <w:rsid w:val="00623FE0"/>
    <w:rsid w:val="006265B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A68A0"/>
    <w:rsid w:val="006B0C5C"/>
    <w:rsid w:val="006B0F3B"/>
    <w:rsid w:val="006B19D2"/>
    <w:rsid w:val="006B6F54"/>
    <w:rsid w:val="006C61AA"/>
    <w:rsid w:val="006D07E6"/>
    <w:rsid w:val="006D5012"/>
    <w:rsid w:val="006D5666"/>
    <w:rsid w:val="006D5D20"/>
    <w:rsid w:val="006D78E5"/>
    <w:rsid w:val="006E715B"/>
    <w:rsid w:val="006F4720"/>
    <w:rsid w:val="0070446F"/>
    <w:rsid w:val="00705957"/>
    <w:rsid w:val="007075AE"/>
    <w:rsid w:val="007078EA"/>
    <w:rsid w:val="00707A7D"/>
    <w:rsid w:val="00713E2F"/>
    <w:rsid w:val="0071530C"/>
    <w:rsid w:val="00717E9D"/>
    <w:rsid w:val="0072150A"/>
    <w:rsid w:val="00730760"/>
    <w:rsid w:val="00733A28"/>
    <w:rsid w:val="00733CC4"/>
    <w:rsid w:val="00734F05"/>
    <w:rsid w:val="007402C3"/>
    <w:rsid w:val="007403A9"/>
    <w:rsid w:val="00742629"/>
    <w:rsid w:val="00744518"/>
    <w:rsid w:val="00745C52"/>
    <w:rsid w:val="00752A9F"/>
    <w:rsid w:val="00754C01"/>
    <w:rsid w:val="00764F9D"/>
    <w:rsid w:val="00766011"/>
    <w:rsid w:val="00766F13"/>
    <w:rsid w:val="0076729B"/>
    <w:rsid w:val="007678FD"/>
    <w:rsid w:val="007818DC"/>
    <w:rsid w:val="0078237A"/>
    <w:rsid w:val="00784D58"/>
    <w:rsid w:val="00785E60"/>
    <w:rsid w:val="007876B2"/>
    <w:rsid w:val="00791196"/>
    <w:rsid w:val="007953FA"/>
    <w:rsid w:val="007A0069"/>
    <w:rsid w:val="007A4D95"/>
    <w:rsid w:val="007A58E6"/>
    <w:rsid w:val="007A7AA5"/>
    <w:rsid w:val="007B1132"/>
    <w:rsid w:val="007B1349"/>
    <w:rsid w:val="007B23E0"/>
    <w:rsid w:val="007B4324"/>
    <w:rsid w:val="007B78B9"/>
    <w:rsid w:val="007D43E3"/>
    <w:rsid w:val="007E20DE"/>
    <w:rsid w:val="007E2DC9"/>
    <w:rsid w:val="007F0931"/>
    <w:rsid w:val="007F207C"/>
    <w:rsid w:val="007F2671"/>
    <w:rsid w:val="007F3D51"/>
    <w:rsid w:val="007F4240"/>
    <w:rsid w:val="00804DDA"/>
    <w:rsid w:val="00811447"/>
    <w:rsid w:val="00814BB4"/>
    <w:rsid w:val="00824C68"/>
    <w:rsid w:val="0083394E"/>
    <w:rsid w:val="00842BC4"/>
    <w:rsid w:val="00845BAC"/>
    <w:rsid w:val="0084775F"/>
    <w:rsid w:val="0085149C"/>
    <w:rsid w:val="00860329"/>
    <w:rsid w:val="00863219"/>
    <w:rsid w:val="0086544D"/>
    <w:rsid w:val="008662B1"/>
    <w:rsid w:val="00867BE3"/>
    <w:rsid w:val="00883B41"/>
    <w:rsid w:val="00891137"/>
    <w:rsid w:val="00893C87"/>
    <w:rsid w:val="00895052"/>
    <w:rsid w:val="00895BCD"/>
    <w:rsid w:val="00896598"/>
    <w:rsid w:val="008A2EF7"/>
    <w:rsid w:val="008A5E2C"/>
    <w:rsid w:val="008A5EBC"/>
    <w:rsid w:val="008A6FC3"/>
    <w:rsid w:val="008B356E"/>
    <w:rsid w:val="008B4CBF"/>
    <w:rsid w:val="008B7645"/>
    <w:rsid w:val="008C45F6"/>
    <w:rsid w:val="008C67FA"/>
    <w:rsid w:val="008D2453"/>
    <w:rsid w:val="008D6863"/>
    <w:rsid w:val="008E04E0"/>
    <w:rsid w:val="008E7B0B"/>
    <w:rsid w:val="008F014D"/>
    <w:rsid w:val="008F1D2C"/>
    <w:rsid w:val="008F6290"/>
    <w:rsid w:val="008F6B62"/>
    <w:rsid w:val="00900650"/>
    <w:rsid w:val="00902132"/>
    <w:rsid w:val="0091385E"/>
    <w:rsid w:val="0091513B"/>
    <w:rsid w:val="00923DF9"/>
    <w:rsid w:val="00927C22"/>
    <w:rsid w:val="00931DAD"/>
    <w:rsid w:val="00937D73"/>
    <w:rsid w:val="0094031C"/>
    <w:rsid w:val="009412A1"/>
    <w:rsid w:val="00945235"/>
    <w:rsid w:val="00967EE6"/>
    <w:rsid w:val="00970189"/>
    <w:rsid w:val="00970EE4"/>
    <w:rsid w:val="00971030"/>
    <w:rsid w:val="00984CA0"/>
    <w:rsid w:val="00990B22"/>
    <w:rsid w:val="0099249D"/>
    <w:rsid w:val="00994987"/>
    <w:rsid w:val="0099784E"/>
    <w:rsid w:val="009A4C7B"/>
    <w:rsid w:val="009B1268"/>
    <w:rsid w:val="009B2D97"/>
    <w:rsid w:val="009C1A12"/>
    <w:rsid w:val="009C1DAA"/>
    <w:rsid w:val="009C5142"/>
    <w:rsid w:val="009E19B1"/>
    <w:rsid w:val="009F1823"/>
    <w:rsid w:val="009F1D1D"/>
    <w:rsid w:val="009F2C5E"/>
    <w:rsid w:val="009F760E"/>
    <w:rsid w:val="00A05DB7"/>
    <w:rsid w:val="00A10FB3"/>
    <w:rsid w:val="00A20715"/>
    <w:rsid w:val="00A2143C"/>
    <w:rsid w:val="00A23CC5"/>
    <w:rsid w:val="00A23D5F"/>
    <w:rsid w:val="00A34372"/>
    <w:rsid w:val="00A44F4C"/>
    <w:rsid w:val="00A4678E"/>
    <w:rsid w:val="00A57FE8"/>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A52E2"/>
    <w:rsid w:val="00AB0C80"/>
    <w:rsid w:val="00AB6D16"/>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403A"/>
    <w:rsid w:val="00B26B8E"/>
    <w:rsid w:val="00B27C1B"/>
    <w:rsid w:val="00B312A4"/>
    <w:rsid w:val="00B3250C"/>
    <w:rsid w:val="00B343D4"/>
    <w:rsid w:val="00B370CA"/>
    <w:rsid w:val="00B4387B"/>
    <w:rsid w:val="00B45912"/>
    <w:rsid w:val="00B50FD7"/>
    <w:rsid w:val="00B51C52"/>
    <w:rsid w:val="00B523C9"/>
    <w:rsid w:val="00B5675A"/>
    <w:rsid w:val="00B65E02"/>
    <w:rsid w:val="00B737FC"/>
    <w:rsid w:val="00B759F2"/>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F01"/>
    <w:rsid w:val="00BE33D3"/>
    <w:rsid w:val="00BE3AB5"/>
    <w:rsid w:val="00BE59E9"/>
    <w:rsid w:val="00BE5C11"/>
    <w:rsid w:val="00BF2B9D"/>
    <w:rsid w:val="00BF6C25"/>
    <w:rsid w:val="00C055D0"/>
    <w:rsid w:val="00C063C3"/>
    <w:rsid w:val="00C12241"/>
    <w:rsid w:val="00C14C9F"/>
    <w:rsid w:val="00C152DA"/>
    <w:rsid w:val="00C221CE"/>
    <w:rsid w:val="00C23B0E"/>
    <w:rsid w:val="00C33880"/>
    <w:rsid w:val="00C33DC3"/>
    <w:rsid w:val="00C36279"/>
    <w:rsid w:val="00C41A65"/>
    <w:rsid w:val="00C4379F"/>
    <w:rsid w:val="00C46386"/>
    <w:rsid w:val="00C4770D"/>
    <w:rsid w:val="00C50E21"/>
    <w:rsid w:val="00C51B64"/>
    <w:rsid w:val="00C5326D"/>
    <w:rsid w:val="00C6227C"/>
    <w:rsid w:val="00C624C8"/>
    <w:rsid w:val="00C67779"/>
    <w:rsid w:val="00C67BB8"/>
    <w:rsid w:val="00C74E31"/>
    <w:rsid w:val="00C74FB8"/>
    <w:rsid w:val="00C765D5"/>
    <w:rsid w:val="00C80C47"/>
    <w:rsid w:val="00C85638"/>
    <w:rsid w:val="00C911BA"/>
    <w:rsid w:val="00C914CB"/>
    <w:rsid w:val="00C96B54"/>
    <w:rsid w:val="00CA0D69"/>
    <w:rsid w:val="00CA1354"/>
    <w:rsid w:val="00CA2D74"/>
    <w:rsid w:val="00CA3205"/>
    <w:rsid w:val="00CB01F3"/>
    <w:rsid w:val="00CB45B0"/>
    <w:rsid w:val="00CB7C9D"/>
    <w:rsid w:val="00CC2A49"/>
    <w:rsid w:val="00CC3E50"/>
    <w:rsid w:val="00CD232E"/>
    <w:rsid w:val="00CE344A"/>
    <w:rsid w:val="00CE578A"/>
    <w:rsid w:val="00CE583A"/>
    <w:rsid w:val="00CE68DC"/>
    <w:rsid w:val="00CE6D3F"/>
    <w:rsid w:val="00CF05DF"/>
    <w:rsid w:val="00CF3A84"/>
    <w:rsid w:val="00CF5521"/>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1F2B"/>
    <w:rsid w:val="00D42118"/>
    <w:rsid w:val="00D44196"/>
    <w:rsid w:val="00D476FE"/>
    <w:rsid w:val="00D608BD"/>
    <w:rsid w:val="00D61643"/>
    <w:rsid w:val="00D6711A"/>
    <w:rsid w:val="00D77623"/>
    <w:rsid w:val="00D77F57"/>
    <w:rsid w:val="00D80752"/>
    <w:rsid w:val="00D80E10"/>
    <w:rsid w:val="00D82E8F"/>
    <w:rsid w:val="00D840F8"/>
    <w:rsid w:val="00D87EDD"/>
    <w:rsid w:val="00D92D22"/>
    <w:rsid w:val="00DA2A08"/>
    <w:rsid w:val="00DA4DDC"/>
    <w:rsid w:val="00DB52CA"/>
    <w:rsid w:val="00DB6E9E"/>
    <w:rsid w:val="00DC02DF"/>
    <w:rsid w:val="00DC47BD"/>
    <w:rsid w:val="00DC491B"/>
    <w:rsid w:val="00DC623F"/>
    <w:rsid w:val="00DC639B"/>
    <w:rsid w:val="00DD2292"/>
    <w:rsid w:val="00DD29E1"/>
    <w:rsid w:val="00DD354E"/>
    <w:rsid w:val="00DD7B50"/>
    <w:rsid w:val="00DD7B54"/>
    <w:rsid w:val="00DE04B3"/>
    <w:rsid w:val="00DE0A53"/>
    <w:rsid w:val="00E00B19"/>
    <w:rsid w:val="00E110BA"/>
    <w:rsid w:val="00E12747"/>
    <w:rsid w:val="00E12751"/>
    <w:rsid w:val="00E14404"/>
    <w:rsid w:val="00E22064"/>
    <w:rsid w:val="00E24F9C"/>
    <w:rsid w:val="00E309DF"/>
    <w:rsid w:val="00E30F3B"/>
    <w:rsid w:val="00E315A3"/>
    <w:rsid w:val="00E31AEA"/>
    <w:rsid w:val="00E353BE"/>
    <w:rsid w:val="00E3580B"/>
    <w:rsid w:val="00E364C4"/>
    <w:rsid w:val="00E374DB"/>
    <w:rsid w:val="00E42AEE"/>
    <w:rsid w:val="00E42BB7"/>
    <w:rsid w:val="00E46D7A"/>
    <w:rsid w:val="00E5096E"/>
    <w:rsid w:val="00E52049"/>
    <w:rsid w:val="00E5456B"/>
    <w:rsid w:val="00E55A9B"/>
    <w:rsid w:val="00E5665E"/>
    <w:rsid w:val="00E621E1"/>
    <w:rsid w:val="00E6637E"/>
    <w:rsid w:val="00E70E71"/>
    <w:rsid w:val="00E739C7"/>
    <w:rsid w:val="00E92CA6"/>
    <w:rsid w:val="00EA1063"/>
    <w:rsid w:val="00EA1DFF"/>
    <w:rsid w:val="00EA261F"/>
    <w:rsid w:val="00EA7777"/>
    <w:rsid w:val="00EB3ACF"/>
    <w:rsid w:val="00EB7B23"/>
    <w:rsid w:val="00EC0BA2"/>
    <w:rsid w:val="00EC23D9"/>
    <w:rsid w:val="00EC5441"/>
    <w:rsid w:val="00ED232A"/>
    <w:rsid w:val="00ED5936"/>
    <w:rsid w:val="00ED75E5"/>
    <w:rsid w:val="00EE71CE"/>
    <w:rsid w:val="00EE7710"/>
    <w:rsid w:val="00EF1620"/>
    <w:rsid w:val="00EF1C76"/>
    <w:rsid w:val="00EF3BC0"/>
    <w:rsid w:val="00F04757"/>
    <w:rsid w:val="00F12911"/>
    <w:rsid w:val="00F13CFB"/>
    <w:rsid w:val="00F17C7C"/>
    <w:rsid w:val="00F25571"/>
    <w:rsid w:val="00F301A8"/>
    <w:rsid w:val="00F41478"/>
    <w:rsid w:val="00F42C12"/>
    <w:rsid w:val="00F53B52"/>
    <w:rsid w:val="00F572FC"/>
    <w:rsid w:val="00F573F3"/>
    <w:rsid w:val="00F62C8F"/>
    <w:rsid w:val="00F705A2"/>
    <w:rsid w:val="00F76DB2"/>
    <w:rsid w:val="00F775DB"/>
    <w:rsid w:val="00F82CD2"/>
    <w:rsid w:val="00F8584C"/>
    <w:rsid w:val="00F876E1"/>
    <w:rsid w:val="00F9335B"/>
    <w:rsid w:val="00F9493D"/>
    <w:rsid w:val="00F96985"/>
    <w:rsid w:val="00FA121C"/>
    <w:rsid w:val="00FA349E"/>
    <w:rsid w:val="00FB1344"/>
    <w:rsid w:val="00FC0016"/>
    <w:rsid w:val="00FC23E8"/>
    <w:rsid w:val="00FC7D43"/>
    <w:rsid w:val="00FD0026"/>
    <w:rsid w:val="00FD3F96"/>
    <w:rsid w:val="00FE062E"/>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268">
      <w:bodyDiv w:val="1"/>
      <w:marLeft w:val="0"/>
      <w:marRight w:val="0"/>
      <w:marTop w:val="0"/>
      <w:marBottom w:val="0"/>
      <w:divBdr>
        <w:top w:val="none" w:sz="0" w:space="0" w:color="auto"/>
        <w:left w:val="none" w:sz="0" w:space="0" w:color="auto"/>
        <w:bottom w:val="none" w:sz="0" w:space="0" w:color="auto"/>
        <w:right w:val="none" w:sz="0" w:space="0" w:color="auto"/>
      </w:divBdr>
      <w:divsChild>
        <w:div w:id="1139148820">
          <w:marLeft w:val="0"/>
          <w:marRight w:val="0"/>
          <w:marTop w:val="0"/>
          <w:marBottom w:val="0"/>
          <w:divBdr>
            <w:top w:val="none" w:sz="0" w:space="0" w:color="auto"/>
            <w:left w:val="none" w:sz="0" w:space="0" w:color="auto"/>
            <w:bottom w:val="none" w:sz="0" w:space="0" w:color="auto"/>
            <w:right w:val="none" w:sz="0" w:space="0" w:color="auto"/>
          </w:divBdr>
        </w:div>
      </w:divsChild>
    </w:div>
    <w:div w:id="138304094">
      <w:bodyDiv w:val="1"/>
      <w:marLeft w:val="0"/>
      <w:marRight w:val="0"/>
      <w:marTop w:val="0"/>
      <w:marBottom w:val="0"/>
      <w:divBdr>
        <w:top w:val="none" w:sz="0" w:space="0" w:color="auto"/>
        <w:left w:val="none" w:sz="0" w:space="0" w:color="auto"/>
        <w:bottom w:val="none" w:sz="0" w:space="0" w:color="auto"/>
        <w:right w:val="none" w:sz="0" w:space="0" w:color="auto"/>
      </w:divBdr>
      <w:divsChild>
        <w:div w:id="803235517">
          <w:marLeft w:val="0"/>
          <w:marRight w:val="0"/>
          <w:marTop w:val="0"/>
          <w:marBottom w:val="0"/>
          <w:divBdr>
            <w:top w:val="none" w:sz="0" w:space="0" w:color="auto"/>
            <w:left w:val="none" w:sz="0" w:space="0" w:color="auto"/>
            <w:bottom w:val="none" w:sz="0" w:space="0" w:color="auto"/>
            <w:right w:val="none" w:sz="0" w:space="0" w:color="auto"/>
          </w:divBdr>
        </w:div>
      </w:divsChild>
    </w:div>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06366902">
      <w:bodyDiv w:val="1"/>
      <w:marLeft w:val="0"/>
      <w:marRight w:val="0"/>
      <w:marTop w:val="0"/>
      <w:marBottom w:val="0"/>
      <w:divBdr>
        <w:top w:val="none" w:sz="0" w:space="0" w:color="auto"/>
        <w:left w:val="none" w:sz="0" w:space="0" w:color="auto"/>
        <w:bottom w:val="none" w:sz="0" w:space="0" w:color="auto"/>
        <w:right w:val="none" w:sz="0" w:space="0" w:color="auto"/>
      </w:divBdr>
      <w:divsChild>
        <w:div w:id="1792743903">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jmrosenberg@utk.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culty.sites.uci.edu/childcare/files/2013/07/SL-Outcomes-2011-Pilot_Edited_8.19.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doi:10.1080/00461520.2014.1002924" TargetMode="External"/><Relationship Id="rId4" Type="http://schemas.openxmlformats.org/officeDocument/2006/relationships/webSettings" Target="webSettings.xml"/><Relationship Id="rId9" Type="http://schemas.openxmlformats.org/officeDocument/2006/relationships/hyperlink" Target="http://doi.org/10.1002/j.2161-0045.2015.00097.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2</Pages>
  <Words>10219</Words>
  <Characters>58251</Characters>
  <Application>Microsoft Office Word</Application>
  <DocSecurity>0</DocSecurity>
  <Lines>485</Lines>
  <Paragraphs>1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68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4</cp:revision>
  <cp:lastPrinted>2018-10-05T20:16:00Z</cp:lastPrinted>
  <dcterms:created xsi:type="dcterms:W3CDTF">2019-07-27T13:46:00Z</dcterms:created>
  <dcterms:modified xsi:type="dcterms:W3CDTF">2019-07-27T13:50:00Z</dcterms:modified>
</cp:coreProperties>
</file>